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0BF52E" w14:textId="7468994A" w:rsidR="000C4B32" w:rsidRPr="002B553A" w:rsidRDefault="000C4B32" w:rsidP="002B553A">
      <w:pPr>
        <w:ind w:left="360"/>
        <w:rPr>
          <w:rFonts w:cs="Arial"/>
        </w:rPr>
      </w:pPr>
      <w:r w:rsidRPr="002B553A">
        <w:rPr>
          <w:rFonts w:cs="Arial"/>
        </w:rPr>
        <w:t>P</w:t>
      </w:r>
      <w:r w:rsidR="00AF6A1C" w:rsidRPr="002B553A">
        <w:rPr>
          <w:rFonts w:cs="Arial"/>
        </w:rPr>
        <w:t>lease complete</w:t>
      </w:r>
      <w:r w:rsidR="005E629C" w:rsidRPr="002B553A">
        <w:rPr>
          <w:rFonts w:cs="Arial"/>
        </w:rPr>
        <w:t xml:space="preserve"> and return this form to </w:t>
      </w:r>
      <w:hyperlink r:id="rId11" w:history="1">
        <w:r w:rsidR="00CE7C43" w:rsidRPr="00661AB6">
          <w:rPr>
            <w:rStyle w:val="Hyperlink"/>
            <w:rFonts w:cs="Arial"/>
          </w:rPr>
          <w:t>fsa@etteachers.com</w:t>
        </w:r>
      </w:hyperlink>
      <w:r w:rsidR="00105CF4">
        <w:rPr>
          <w:rFonts w:cs="Arial"/>
        </w:rPr>
        <w:t xml:space="preserve"> </w:t>
      </w:r>
      <w:r w:rsidR="00E11DDE" w:rsidRPr="002B553A">
        <w:rPr>
          <w:rFonts w:cs="Arial"/>
        </w:rPr>
        <w:t>with your interview availability</w:t>
      </w:r>
      <w:r w:rsidR="005E629C" w:rsidRPr="002B553A">
        <w:rPr>
          <w:rFonts w:cs="Arial"/>
        </w:rPr>
        <w:t xml:space="preserve">. </w:t>
      </w:r>
      <w:r w:rsidRPr="002B553A">
        <w:rPr>
          <w:rFonts w:cs="Arial"/>
        </w:rPr>
        <w:t>Save it as a PDF file using the following format: First Name Last Name – Pre-Interview Task, e.g., John Smith –</w:t>
      </w:r>
      <w:r w:rsidR="00105CF4">
        <w:rPr>
          <w:rFonts w:cs="Arial"/>
        </w:rPr>
        <w:t xml:space="preserve"> </w:t>
      </w:r>
      <w:r w:rsidRPr="002B553A">
        <w:rPr>
          <w:rFonts w:cs="Arial"/>
        </w:rPr>
        <w:t>Pre-Interview Task</w:t>
      </w:r>
    </w:p>
    <w:p w14:paraId="69C9B67B" w14:textId="77777777" w:rsidR="005E629C" w:rsidRPr="002B553A" w:rsidRDefault="005E629C" w:rsidP="002B553A">
      <w:pPr>
        <w:ind w:left="360"/>
        <w:rPr>
          <w:rFonts w:cs="Arial"/>
          <w:b/>
        </w:rPr>
      </w:pPr>
      <w:r w:rsidRPr="002B553A">
        <w:rPr>
          <w:rFonts w:cs="Arial"/>
          <w:b/>
        </w:rPr>
        <w:t xml:space="preserve">Section One: </w:t>
      </w:r>
      <w:r w:rsidR="00334F81" w:rsidRPr="002B553A">
        <w:rPr>
          <w:rFonts w:cs="Arial"/>
          <w:b/>
        </w:rPr>
        <w:t>Availability</w:t>
      </w:r>
      <w:r w:rsidRPr="002B553A">
        <w:rPr>
          <w:rFonts w:cs="Arial"/>
          <w:b/>
        </w:rPr>
        <w:t xml:space="preserve"> </w:t>
      </w:r>
    </w:p>
    <w:p w14:paraId="7A6A858A" w14:textId="02C968BA" w:rsidR="00B73807" w:rsidRPr="002B553A" w:rsidRDefault="00D5564C" w:rsidP="002B553A">
      <w:pPr>
        <w:pStyle w:val="ListParagraph"/>
        <w:numPr>
          <w:ilvl w:val="0"/>
          <w:numId w:val="1"/>
        </w:numPr>
        <w:rPr>
          <w:rFonts w:cs="Arial"/>
        </w:rPr>
      </w:pPr>
      <w:r w:rsidRPr="002B553A">
        <w:rPr>
          <w:rFonts w:cs="Arial"/>
        </w:rPr>
        <w:t xml:space="preserve">What is your preferred start date? </w:t>
      </w:r>
    </w:p>
    <w:p w14:paraId="6391FECF" w14:textId="77777777" w:rsidR="004773F5" w:rsidRPr="002B553A" w:rsidRDefault="005E629C" w:rsidP="002B553A">
      <w:pPr>
        <w:pStyle w:val="ListParagraph"/>
        <w:numPr>
          <w:ilvl w:val="0"/>
          <w:numId w:val="1"/>
        </w:numPr>
        <w:rPr>
          <w:rFonts w:cs="Arial"/>
        </w:rPr>
      </w:pPr>
      <w:r w:rsidRPr="002B553A">
        <w:rPr>
          <w:rFonts w:cs="Arial"/>
        </w:rPr>
        <w:t xml:space="preserve">Please </w:t>
      </w:r>
      <w:r w:rsidR="004773F5" w:rsidRPr="002B553A">
        <w:rPr>
          <w:rFonts w:cs="Arial"/>
        </w:rPr>
        <w:t xml:space="preserve">indicate </w:t>
      </w:r>
      <w:r w:rsidRPr="002B553A">
        <w:rPr>
          <w:rFonts w:cs="Arial"/>
          <w:b/>
        </w:rPr>
        <w:t>how many hours</w:t>
      </w:r>
      <w:r w:rsidR="00AD3679" w:rsidRPr="002B553A">
        <w:rPr>
          <w:rFonts w:cs="Arial"/>
          <w:b/>
        </w:rPr>
        <w:t xml:space="preserve"> per week</w:t>
      </w:r>
      <w:r w:rsidRPr="002B553A">
        <w:rPr>
          <w:rFonts w:cs="Arial"/>
        </w:rPr>
        <w:t xml:space="preserve"> would </w:t>
      </w:r>
      <w:r w:rsidR="00AD3679" w:rsidRPr="002B553A">
        <w:rPr>
          <w:rFonts w:cs="Arial"/>
        </w:rPr>
        <w:t>be ideal for you to work</w:t>
      </w:r>
      <w:r w:rsidRPr="002B553A">
        <w:rPr>
          <w:rFonts w:cs="Arial"/>
        </w:rPr>
        <w:t xml:space="preserve">: </w:t>
      </w:r>
    </w:p>
    <w:p w14:paraId="72E938D1" w14:textId="77777777" w:rsidR="00F660A0" w:rsidRPr="002B553A" w:rsidRDefault="00F660A0" w:rsidP="002B553A">
      <w:pPr>
        <w:pStyle w:val="ListParagraph"/>
        <w:numPr>
          <w:ilvl w:val="0"/>
          <w:numId w:val="1"/>
        </w:numPr>
        <w:rPr>
          <w:rFonts w:cs="Arial"/>
        </w:rPr>
      </w:pPr>
      <w:r w:rsidRPr="002B553A">
        <w:rPr>
          <w:rFonts w:cs="Arial"/>
        </w:rPr>
        <w:t xml:space="preserve">Do you plan to reside in the </w:t>
      </w:r>
      <w:r w:rsidR="00D77E38" w:rsidRPr="002B553A">
        <w:rPr>
          <w:rFonts w:cs="Arial"/>
        </w:rPr>
        <w:t>Republic of South Africa</w:t>
      </w:r>
      <w:r w:rsidRPr="002B553A">
        <w:rPr>
          <w:rFonts w:cs="Arial"/>
        </w:rPr>
        <w:t xml:space="preserve"> for the next </w:t>
      </w:r>
      <w:r w:rsidR="00D77E38" w:rsidRPr="002B553A">
        <w:rPr>
          <w:rFonts w:cs="Arial"/>
        </w:rPr>
        <w:t>3</w:t>
      </w:r>
      <w:r w:rsidRPr="002B553A">
        <w:rPr>
          <w:rFonts w:cs="Arial"/>
        </w:rPr>
        <w:t xml:space="preserve"> months? (yes/no)</w:t>
      </w:r>
    </w:p>
    <w:p w14:paraId="7835A029" w14:textId="77777777" w:rsidR="00B73807" w:rsidRPr="002B553A" w:rsidRDefault="00B73807" w:rsidP="002B553A">
      <w:pPr>
        <w:pStyle w:val="ListParagraph"/>
        <w:numPr>
          <w:ilvl w:val="0"/>
          <w:numId w:val="1"/>
        </w:numPr>
        <w:rPr>
          <w:rFonts w:cs="Arial"/>
        </w:rPr>
      </w:pPr>
      <w:r w:rsidRPr="002B553A">
        <w:rPr>
          <w:rFonts w:cs="Arial"/>
        </w:rPr>
        <w:t>Please put an ‘X’ in all time slots which you would prefer</w:t>
      </w:r>
      <w:r w:rsidR="00D77E38" w:rsidRPr="002B553A">
        <w:rPr>
          <w:rFonts w:cs="Arial"/>
        </w:rPr>
        <w:t xml:space="preserve"> to teach on a consistent basis. </w:t>
      </w:r>
      <w:r w:rsidRPr="002B553A">
        <w:rPr>
          <w:rFonts w:cs="Arial"/>
        </w:rPr>
        <w:t xml:space="preserve">Note that you would not be expected to teach the </w:t>
      </w:r>
      <w:r w:rsidR="00405446" w:rsidRPr="002B553A">
        <w:rPr>
          <w:rFonts w:cs="Arial"/>
        </w:rPr>
        <w:t xml:space="preserve">timeslot!  We just need an idea of your preferred hours for planning purposes. </w:t>
      </w:r>
      <w:r w:rsidRPr="002B553A">
        <w:rPr>
          <w:rFonts w:cs="Arial"/>
        </w:rPr>
        <w:t xml:space="preserve"> </w:t>
      </w:r>
    </w:p>
    <w:p w14:paraId="3C4E3703" w14:textId="77777777" w:rsidR="005E629C" w:rsidRPr="002B553A" w:rsidRDefault="005E629C" w:rsidP="005E629C">
      <w:pPr>
        <w:pStyle w:val="ListParagraph"/>
        <w:rPr>
          <w:rFonts w:cs="Arial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1980"/>
        <w:gridCol w:w="1080"/>
        <w:gridCol w:w="1080"/>
        <w:gridCol w:w="1080"/>
        <w:gridCol w:w="1080"/>
        <w:gridCol w:w="1080"/>
        <w:gridCol w:w="1080"/>
        <w:gridCol w:w="1080"/>
      </w:tblGrid>
      <w:tr w:rsidR="005E629C" w:rsidRPr="002B553A" w14:paraId="3822A64E" w14:textId="77777777" w:rsidTr="00405446">
        <w:tc>
          <w:tcPr>
            <w:tcW w:w="1980" w:type="dxa"/>
          </w:tcPr>
          <w:p w14:paraId="1FA13A25" w14:textId="77777777" w:rsidR="005E629C" w:rsidRPr="002B553A" w:rsidRDefault="005E629C" w:rsidP="005E629C">
            <w:pPr>
              <w:pStyle w:val="ListParagraph"/>
              <w:ind w:left="0"/>
              <w:rPr>
                <w:rFonts w:cs="Arial"/>
              </w:rPr>
            </w:pPr>
          </w:p>
        </w:tc>
        <w:tc>
          <w:tcPr>
            <w:tcW w:w="1080" w:type="dxa"/>
          </w:tcPr>
          <w:p w14:paraId="07405EEF" w14:textId="77777777" w:rsidR="005E629C" w:rsidRPr="002B553A" w:rsidRDefault="005E629C" w:rsidP="005D731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MON</w:t>
            </w:r>
          </w:p>
        </w:tc>
        <w:tc>
          <w:tcPr>
            <w:tcW w:w="1080" w:type="dxa"/>
          </w:tcPr>
          <w:p w14:paraId="4B86A0DC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TUES</w:t>
            </w:r>
          </w:p>
        </w:tc>
        <w:tc>
          <w:tcPr>
            <w:tcW w:w="1080" w:type="dxa"/>
          </w:tcPr>
          <w:p w14:paraId="06D5EDF2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WED</w:t>
            </w:r>
          </w:p>
        </w:tc>
        <w:tc>
          <w:tcPr>
            <w:tcW w:w="1080" w:type="dxa"/>
          </w:tcPr>
          <w:p w14:paraId="5815FE1B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THURS</w:t>
            </w:r>
          </w:p>
        </w:tc>
        <w:tc>
          <w:tcPr>
            <w:tcW w:w="1080" w:type="dxa"/>
          </w:tcPr>
          <w:p w14:paraId="5EC23D8E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FRI</w:t>
            </w:r>
          </w:p>
        </w:tc>
        <w:tc>
          <w:tcPr>
            <w:tcW w:w="1080" w:type="dxa"/>
          </w:tcPr>
          <w:p w14:paraId="5CC05211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SAT</w:t>
            </w:r>
          </w:p>
        </w:tc>
        <w:tc>
          <w:tcPr>
            <w:tcW w:w="1080" w:type="dxa"/>
          </w:tcPr>
          <w:p w14:paraId="59193C14" w14:textId="77777777" w:rsidR="005E629C" w:rsidRPr="002B553A" w:rsidRDefault="005E629C" w:rsidP="005E629C">
            <w:pPr>
              <w:pStyle w:val="ListParagraph"/>
              <w:ind w:left="0"/>
              <w:jc w:val="center"/>
              <w:rPr>
                <w:rFonts w:cs="Arial"/>
                <w:b/>
              </w:rPr>
            </w:pPr>
            <w:r w:rsidRPr="002B553A">
              <w:rPr>
                <w:rFonts w:cs="Arial"/>
                <w:b/>
              </w:rPr>
              <w:t>SUN</w:t>
            </w:r>
          </w:p>
        </w:tc>
      </w:tr>
      <w:tr w:rsidR="005E629C" w:rsidRPr="002B553A" w14:paraId="0DCF3403" w14:textId="77777777" w:rsidTr="00405446">
        <w:tc>
          <w:tcPr>
            <w:tcW w:w="1980" w:type="dxa"/>
            <w:vAlign w:val="bottom"/>
          </w:tcPr>
          <w:p w14:paraId="2452CC6A" w14:textId="77777777" w:rsidR="005E629C" w:rsidRPr="002B553A" w:rsidRDefault="005E629C" w:rsidP="00300F6C">
            <w:pPr>
              <w:pStyle w:val="ListParagraph"/>
              <w:ind w:left="0"/>
              <w:jc w:val="center"/>
              <w:rPr>
                <w:rFonts w:cs="Arial"/>
              </w:rPr>
            </w:pPr>
            <w:r w:rsidRPr="002B553A">
              <w:rPr>
                <w:rFonts w:cs="Arial"/>
              </w:rPr>
              <w:t>6AM – 10AM</w:t>
            </w:r>
          </w:p>
          <w:p w14:paraId="1778BC54" w14:textId="77777777" w:rsidR="00300F6C" w:rsidRPr="002B553A" w:rsidRDefault="00300F6C" w:rsidP="00300F6C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DDD9060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7F86CA6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606CD181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49AE1A5A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735DC64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2854BF2C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5636C277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  <w:tr w:rsidR="005E629C" w:rsidRPr="002B553A" w14:paraId="4D6CF960" w14:textId="77777777" w:rsidTr="00405446">
        <w:tc>
          <w:tcPr>
            <w:tcW w:w="1980" w:type="dxa"/>
            <w:vAlign w:val="bottom"/>
          </w:tcPr>
          <w:p w14:paraId="610B1654" w14:textId="77777777" w:rsidR="005E629C" w:rsidRPr="002B553A" w:rsidRDefault="005E629C" w:rsidP="00300F6C">
            <w:pPr>
              <w:jc w:val="center"/>
              <w:rPr>
                <w:rFonts w:cs="Arial"/>
              </w:rPr>
            </w:pPr>
            <w:r w:rsidRPr="002B553A">
              <w:rPr>
                <w:rFonts w:cs="Arial"/>
              </w:rPr>
              <w:t>10AM – 2PM</w:t>
            </w:r>
          </w:p>
          <w:p w14:paraId="01647A0C" w14:textId="77777777" w:rsidR="00300F6C" w:rsidRPr="002B553A" w:rsidRDefault="00300F6C" w:rsidP="00300F6C">
            <w:pPr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6AAD68F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62F5E844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EDC6682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8554FBC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BE0B637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6BB2A6E" w14:textId="1B437017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45579E9E" w14:textId="197E2348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</w:tr>
      <w:tr w:rsidR="005E629C" w:rsidRPr="002B553A" w14:paraId="7FE47FA5" w14:textId="77777777" w:rsidTr="00405446">
        <w:tc>
          <w:tcPr>
            <w:tcW w:w="1980" w:type="dxa"/>
            <w:vAlign w:val="bottom"/>
          </w:tcPr>
          <w:p w14:paraId="68A7B9E1" w14:textId="77777777" w:rsidR="005E629C" w:rsidRPr="002B553A" w:rsidRDefault="005E629C" w:rsidP="00300F6C">
            <w:pPr>
              <w:pStyle w:val="ListParagraph"/>
              <w:ind w:left="0"/>
              <w:jc w:val="center"/>
              <w:rPr>
                <w:rFonts w:cs="Arial"/>
              </w:rPr>
            </w:pPr>
            <w:r w:rsidRPr="002B553A">
              <w:rPr>
                <w:rFonts w:cs="Arial"/>
              </w:rPr>
              <w:t>2PM – 6PM</w:t>
            </w:r>
          </w:p>
          <w:p w14:paraId="0592DD0F" w14:textId="77777777" w:rsidR="00300F6C" w:rsidRPr="002B553A" w:rsidRDefault="00300F6C" w:rsidP="00300F6C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6E3746A3" w14:textId="7CAE26D9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599DD246" w14:textId="40155DE6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1698B966" w14:textId="0EC01F31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7C0D3C18" w14:textId="7B795E15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22C74DD8" w14:textId="7A1B502D" w:rsidR="005E629C" w:rsidRPr="002B553A" w:rsidRDefault="00B2135A" w:rsidP="00405446">
            <w:pPr>
              <w:pStyle w:val="ListParagraph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080" w:type="dxa"/>
          </w:tcPr>
          <w:p w14:paraId="53022B50" w14:textId="36169448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15447FB8" w14:textId="052FE558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  <w:tr w:rsidR="005E629C" w:rsidRPr="002B553A" w14:paraId="2FE55C61" w14:textId="77777777" w:rsidTr="00405446">
        <w:tc>
          <w:tcPr>
            <w:tcW w:w="1980" w:type="dxa"/>
            <w:vAlign w:val="bottom"/>
          </w:tcPr>
          <w:p w14:paraId="7C01D9EB" w14:textId="77777777" w:rsidR="005E629C" w:rsidRPr="002B553A" w:rsidRDefault="005E629C" w:rsidP="00300F6C">
            <w:pPr>
              <w:pStyle w:val="ListParagraph"/>
              <w:ind w:left="0"/>
              <w:jc w:val="center"/>
              <w:rPr>
                <w:rFonts w:cs="Arial"/>
              </w:rPr>
            </w:pPr>
            <w:r w:rsidRPr="002B553A">
              <w:rPr>
                <w:rFonts w:cs="Arial"/>
              </w:rPr>
              <w:t>6PM – 11PM</w:t>
            </w:r>
          </w:p>
          <w:p w14:paraId="6E120BAC" w14:textId="77777777" w:rsidR="00300F6C" w:rsidRPr="002B553A" w:rsidRDefault="00300F6C" w:rsidP="00300F6C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4556B6B3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2AABDC8D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1E38D9CD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6085961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95991CB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4C3ACB06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068B7A74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  <w:tr w:rsidR="005E629C" w:rsidRPr="002B553A" w14:paraId="42CF9DB8" w14:textId="77777777" w:rsidTr="00405446">
        <w:tc>
          <w:tcPr>
            <w:tcW w:w="1980" w:type="dxa"/>
            <w:vAlign w:val="bottom"/>
          </w:tcPr>
          <w:p w14:paraId="0D15BD79" w14:textId="77777777" w:rsidR="005E629C" w:rsidRPr="002B553A" w:rsidRDefault="005E629C" w:rsidP="00300F6C">
            <w:pPr>
              <w:pStyle w:val="ListParagraph"/>
              <w:ind w:left="0"/>
              <w:jc w:val="center"/>
              <w:rPr>
                <w:rFonts w:cs="Arial"/>
              </w:rPr>
            </w:pPr>
            <w:r w:rsidRPr="002B553A">
              <w:rPr>
                <w:rFonts w:cs="Arial"/>
              </w:rPr>
              <w:t>11PM – 6AM</w:t>
            </w:r>
          </w:p>
          <w:p w14:paraId="16128255" w14:textId="77777777" w:rsidR="00300F6C" w:rsidRPr="002B553A" w:rsidRDefault="00300F6C" w:rsidP="00300F6C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5F1EB345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7D04757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4C4DB650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5C57EF81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348C1CE7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7E3D991D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  <w:tc>
          <w:tcPr>
            <w:tcW w:w="1080" w:type="dxa"/>
          </w:tcPr>
          <w:p w14:paraId="1C27ED84" w14:textId="77777777" w:rsidR="005E629C" w:rsidRPr="002B553A" w:rsidRDefault="005E629C" w:rsidP="00405446">
            <w:pPr>
              <w:pStyle w:val="ListParagraph"/>
              <w:ind w:left="0"/>
              <w:jc w:val="center"/>
              <w:rPr>
                <w:rFonts w:cs="Arial"/>
              </w:rPr>
            </w:pPr>
          </w:p>
        </w:tc>
      </w:tr>
    </w:tbl>
    <w:p w14:paraId="31E28199" w14:textId="77777777" w:rsidR="005E629C" w:rsidRPr="002B553A" w:rsidRDefault="00300F6C" w:rsidP="00466B4B">
      <w:pPr>
        <w:rPr>
          <w:rFonts w:cs="Arial"/>
          <w:i/>
        </w:rPr>
      </w:pPr>
      <w:r w:rsidRPr="002B553A">
        <w:rPr>
          <w:rFonts w:cs="Arial"/>
          <w:i/>
        </w:rPr>
        <w:t xml:space="preserve">Please note that EF is unable to guarantee a set schedule or number of hours each week. </w:t>
      </w:r>
      <w:r w:rsidR="00466B4B" w:rsidRPr="002B553A">
        <w:rPr>
          <w:rFonts w:cs="Arial"/>
          <w:i/>
        </w:rPr>
        <w:br/>
      </w:r>
      <w:r w:rsidRPr="002B553A">
        <w:rPr>
          <w:rFonts w:cs="Arial"/>
          <w:i/>
        </w:rPr>
        <w:t xml:space="preserve">The purpose of the above availability chart is to gain a general idea of which timeframes you are available to teach. </w:t>
      </w:r>
    </w:p>
    <w:p w14:paraId="599297AF" w14:textId="77777777" w:rsidR="00300F6C" w:rsidRPr="002B553A" w:rsidRDefault="00F6642B" w:rsidP="00F6642B">
      <w:pPr>
        <w:rPr>
          <w:rFonts w:cs="Arial"/>
          <w:b/>
        </w:rPr>
      </w:pPr>
      <w:r w:rsidRPr="002B553A">
        <w:rPr>
          <w:rFonts w:cs="Arial"/>
          <w:b/>
        </w:rPr>
        <w:t>Section Two: Technology</w:t>
      </w:r>
    </w:p>
    <w:p w14:paraId="67D1EAE4" w14:textId="77777777" w:rsidR="00F6642B" w:rsidRPr="002B553A" w:rsidRDefault="00047D51" w:rsidP="00F6642B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>Do you have Google Chrome? Note: you will need this installed on your computer for the interview.</w:t>
      </w:r>
    </w:p>
    <w:p w14:paraId="1E58E0CC" w14:textId="77777777" w:rsidR="00B2135A" w:rsidRDefault="00466B4B" w:rsidP="00E10990">
      <w:pPr>
        <w:ind w:firstLine="720"/>
        <w:rPr>
          <w:rFonts w:cs="Arial"/>
        </w:rPr>
      </w:pPr>
      <w:r w:rsidRPr="002B553A">
        <w:rPr>
          <w:rFonts w:cs="Arial"/>
        </w:rPr>
        <w:t>What type of computer would you teach from?</w:t>
      </w:r>
      <w:r w:rsidR="00B2135A">
        <w:rPr>
          <w:rFonts w:cs="Arial"/>
        </w:rPr>
        <w:t xml:space="preserve">  </w:t>
      </w:r>
    </w:p>
    <w:p w14:paraId="7B2D1041" w14:textId="52B4BCD0" w:rsidR="00466B4B" w:rsidRPr="00B2135A" w:rsidRDefault="00B2135A" w:rsidP="00B2135A">
      <w:pPr>
        <w:pStyle w:val="ListParagraph"/>
        <w:numPr>
          <w:ilvl w:val="0"/>
          <w:numId w:val="18"/>
        </w:numPr>
        <w:rPr>
          <w:rFonts w:cs="Arial"/>
        </w:rPr>
      </w:pPr>
      <w:r w:rsidRPr="00B2135A">
        <w:rPr>
          <w:rFonts w:cs="Arial"/>
        </w:rPr>
        <w:t>Yes I do have google chrome and I am using LENOVO</w:t>
      </w:r>
    </w:p>
    <w:p w14:paraId="0AD58F3E" w14:textId="77777777" w:rsidR="00AD3679" w:rsidRDefault="00AD3679" w:rsidP="00F6642B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>Which operating system do you use?</w:t>
      </w:r>
      <w:r w:rsidR="00E10990" w:rsidRPr="002B553A">
        <w:rPr>
          <w:rFonts w:cs="Arial"/>
        </w:rPr>
        <w:t xml:space="preserve"> </w:t>
      </w:r>
    </w:p>
    <w:p w14:paraId="7C86FC50" w14:textId="11244AC4" w:rsidR="00B2135A" w:rsidRPr="002B553A" w:rsidRDefault="00B2135A" w:rsidP="00B2135A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>Windows</w:t>
      </w:r>
    </w:p>
    <w:p w14:paraId="3DE4FA4A" w14:textId="77777777" w:rsidR="003D1471" w:rsidRPr="002B553A" w:rsidRDefault="003D1471" w:rsidP="003D1471">
      <w:pPr>
        <w:pStyle w:val="ListParagraph"/>
        <w:rPr>
          <w:rFonts w:cs="Arial"/>
        </w:rPr>
      </w:pPr>
    </w:p>
    <w:p w14:paraId="55A59DB7" w14:textId="77777777" w:rsidR="00D431DB" w:rsidRDefault="00E17549" w:rsidP="003D1471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>Are you able to connect to the internet through a wired connection?</w:t>
      </w:r>
      <w:r w:rsidR="00D431DB">
        <w:rPr>
          <w:rFonts w:cs="Arial"/>
        </w:rPr>
        <w:t xml:space="preserve"> </w:t>
      </w:r>
    </w:p>
    <w:p w14:paraId="4DA066B2" w14:textId="761B4ACD" w:rsidR="00D431DB" w:rsidRPr="00D431DB" w:rsidRDefault="00B2135A" w:rsidP="00B2135A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>Yes</w:t>
      </w:r>
    </w:p>
    <w:p w14:paraId="1462CEA3" w14:textId="5DB2B227" w:rsidR="003D1471" w:rsidRDefault="00D431DB" w:rsidP="00D431DB">
      <w:pPr>
        <w:pStyle w:val="ListParagraph"/>
        <w:numPr>
          <w:ilvl w:val="0"/>
          <w:numId w:val="2"/>
        </w:numPr>
        <w:rPr>
          <w:rFonts w:cs="Arial"/>
        </w:rPr>
      </w:pPr>
      <w:r w:rsidRPr="00D431DB">
        <w:rPr>
          <w:rFonts w:cs="Arial"/>
        </w:rPr>
        <w:t>What</w:t>
      </w:r>
      <w:r w:rsidR="00B2135A">
        <w:rPr>
          <w:rFonts w:cs="Arial"/>
        </w:rPr>
        <w:t xml:space="preserve"> internet service provider are </w:t>
      </w:r>
      <w:r w:rsidRPr="00D431DB">
        <w:rPr>
          <w:rFonts w:cs="Arial"/>
        </w:rPr>
        <w:t>you contracted with? Is it a capped or uncapped network?</w:t>
      </w:r>
    </w:p>
    <w:p w14:paraId="10119416" w14:textId="1E2E57FF" w:rsidR="00B2135A" w:rsidRPr="00D431DB" w:rsidRDefault="00B2135A" w:rsidP="00B2135A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>UKZN WiFi,Uncapped network</w:t>
      </w:r>
    </w:p>
    <w:p w14:paraId="2D9E1051" w14:textId="77777777" w:rsidR="003D1471" w:rsidRPr="002B553A" w:rsidRDefault="003D1471" w:rsidP="003D1471">
      <w:pPr>
        <w:pStyle w:val="ListParagraph"/>
        <w:rPr>
          <w:rFonts w:cs="Arial"/>
        </w:rPr>
      </w:pPr>
    </w:p>
    <w:p w14:paraId="23E4C9BF" w14:textId="77777777" w:rsidR="00C54DE7" w:rsidRDefault="00C54DE7" w:rsidP="00F6642B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 xml:space="preserve">How often do you check your email? </w:t>
      </w:r>
    </w:p>
    <w:p w14:paraId="2B696DFE" w14:textId="391DE56D" w:rsidR="00B2135A" w:rsidRPr="002B553A" w:rsidRDefault="00B2135A" w:rsidP="00B2135A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>Every now and then</w:t>
      </w:r>
    </w:p>
    <w:p w14:paraId="1B1C6175" w14:textId="77777777" w:rsidR="003D1471" w:rsidRPr="002B553A" w:rsidRDefault="003D1471" w:rsidP="003D1471">
      <w:pPr>
        <w:pStyle w:val="ListParagraph"/>
        <w:rPr>
          <w:rFonts w:cs="Arial"/>
        </w:rPr>
      </w:pPr>
    </w:p>
    <w:p w14:paraId="1D93A57E" w14:textId="77777777" w:rsidR="00DE1C98" w:rsidRDefault="007A5035" w:rsidP="00DE1C98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 xml:space="preserve">Do you have a way to email or call us if your internet and/or power </w:t>
      </w:r>
      <w:proofErr w:type="gramStart"/>
      <w:r w:rsidRPr="002B553A">
        <w:rPr>
          <w:rFonts w:cs="Arial"/>
        </w:rPr>
        <w:t>go(</w:t>
      </w:r>
      <w:proofErr w:type="spellStart"/>
      <w:proofErr w:type="gramEnd"/>
      <w:r w:rsidRPr="002B553A">
        <w:rPr>
          <w:rFonts w:cs="Arial"/>
        </w:rPr>
        <w:t>es</w:t>
      </w:r>
      <w:proofErr w:type="spellEnd"/>
      <w:r w:rsidRPr="002B553A">
        <w:rPr>
          <w:rFonts w:cs="Arial"/>
        </w:rPr>
        <w:t>) out?</w:t>
      </w:r>
    </w:p>
    <w:p w14:paraId="277CA654" w14:textId="4BF986C4" w:rsidR="005C639C" w:rsidRPr="005C639C" w:rsidRDefault="005C639C" w:rsidP="005C639C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>Yes I do have</w:t>
      </w:r>
    </w:p>
    <w:p w14:paraId="44408833" w14:textId="77777777" w:rsidR="00DE1C98" w:rsidRPr="00DE1C98" w:rsidRDefault="00DE1C98" w:rsidP="00DE1C98">
      <w:pPr>
        <w:pStyle w:val="ListParagraph"/>
        <w:rPr>
          <w:rFonts w:cs="Arial"/>
        </w:rPr>
      </w:pPr>
    </w:p>
    <w:p w14:paraId="051762C9" w14:textId="34D2165D" w:rsidR="00DE1C98" w:rsidRPr="00DE1C98" w:rsidRDefault="00DE66F1" w:rsidP="00DE1C98">
      <w:pPr>
        <w:pStyle w:val="ListParagraph"/>
        <w:numPr>
          <w:ilvl w:val="0"/>
          <w:numId w:val="2"/>
        </w:numPr>
        <w:rPr>
          <w:rFonts w:cs="Arial"/>
        </w:rPr>
      </w:pPr>
      <w:r w:rsidRPr="00DE1C98">
        <w:rPr>
          <w:rFonts w:cs="Arial"/>
        </w:rPr>
        <w:lastRenderedPageBreak/>
        <w:t xml:space="preserve">Please conduct a connectivity test using </w:t>
      </w:r>
      <w:hyperlink r:id="rId12" w:anchor="url=/;host=www.ef.com.cn;cc=en;stc=CP20" w:history="1">
        <w:r w:rsidRPr="00DE1C98">
          <w:rPr>
            <w:rStyle w:val="Hyperlink"/>
            <w:rFonts w:cs="Arial"/>
          </w:rPr>
          <w:t>this link</w:t>
        </w:r>
      </w:hyperlink>
      <w:r w:rsidR="00466B4B" w:rsidRPr="00DE1C98">
        <w:rPr>
          <w:rFonts w:cs="Arial"/>
        </w:rPr>
        <w:t xml:space="preserve"> </w:t>
      </w:r>
      <w:r w:rsidR="00047D51" w:rsidRPr="00DE1C98">
        <w:rPr>
          <w:rFonts w:cs="Arial"/>
        </w:rPr>
        <w:t xml:space="preserve">in a Chrome browser tab </w:t>
      </w:r>
      <w:r w:rsidR="00466B4B" w:rsidRPr="00DE1C98">
        <w:rPr>
          <w:rFonts w:cs="Arial"/>
        </w:rPr>
        <w:t>and input the results below.</w:t>
      </w:r>
      <w:r w:rsidR="00AE31DB" w:rsidRPr="00DE1C98">
        <w:rPr>
          <w:rFonts w:cs="Arial"/>
        </w:rPr>
        <w:t xml:space="preserve"> Please make sure you are using a wired connection as this is a requirement for the role. </w:t>
      </w:r>
      <w:r w:rsidRPr="00DE1C98">
        <w:rPr>
          <w:rFonts w:cs="Arial"/>
        </w:rPr>
        <w:t xml:space="preserve"> </w:t>
      </w:r>
      <w:r w:rsidR="00DE1C98" w:rsidRPr="00DE1C98">
        <w:rPr>
          <w:rFonts w:cs="Arial"/>
        </w:rPr>
        <w:t>Please take a screen shot of the connectivity test results and paste the</w:t>
      </w:r>
      <w:r w:rsidR="00DE1C98">
        <w:rPr>
          <w:rFonts w:cs="Arial"/>
        </w:rPr>
        <w:t xml:space="preserve"> image below: </w:t>
      </w:r>
    </w:p>
    <w:p w14:paraId="3CA11BE6" w14:textId="77777777" w:rsidR="00DE1C98" w:rsidRPr="00DE1C98" w:rsidRDefault="00DE1C98" w:rsidP="00DE1C98">
      <w:pPr>
        <w:pStyle w:val="ListParagraph"/>
        <w:rPr>
          <w:rFonts w:cs="Arial"/>
        </w:rPr>
      </w:pPr>
    </w:p>
    <w:p w14:paraId="6594B4BC" w14:textId="053BF663" w:rsidR="002B553A" w:rsidRDefault="00DE1C98" w:rsidP="00DE1C98">
      <w:pPr>
        <w:pStyle w:val="ListParagraph"/>
        <w:numPr>
          <w:ilvl w:val="0"/>
          <w:numId w:val="2"/>
        </w:numPr>
        <w:rPr>
          <w:rFonts w:cs="Arial"/>
        </w:rPr>
      </w:pPr>
      <w:r>
        <w:rPr>
          <w:rFonts w:cs="Arial"/>
        </w:rPr>
        <w:t xml:space="preserve">Please send us the details of your computer. Please right click on the “My PC” icon and select “Properties”. Please take a screenshot of the computer properties page and paste the image below: </w:t>
      </w:r>
    </w:p>
    <w:p w14:paraId="6867E976" w14:textId="5E23ECB7" w:rsidR="00DE1C98" w:rsidRDefault="00DE1C98" w:rsidP="00DE1C98">
      <w:pPr>
        <w:pStyle w:val="ListParagraph"/>
        <w:rPr>
          <w:rFonts w:cs="Arial"/>
        </w:rPr>
      </w:pPr>
    </w:p>
    <w:p w14:paraId="233D1102" w14:textId="78C23C1C" w:rsidR="00080DD7" w:rsidRDefault="00080DD7" w:rsidP="00DE1C98">
      <w:pPr>
        <w:pStyle w:val="ListParagraph"/>
        <w:rPr>
          <w:rFonts w:cs="Arial"/>
        </w:rPr>
      </w:pPr>
    </w:p>
    <w:p w14:paraId="4E88FBD3" w14:textId="77777777" w:rsidR="00080DD7" w:rsidRPr="00DE1C98" w:rsidRDefault="00080DD7" w:rsidP="00DE1C98">
      <w:pPr>
        <w:pStyle w:val="ListParagraph"/>
        <w:rPr>
          <w:rFonts w:cs="Arial"/>
        </w:rPr>
      </w:pPr>
    </w:p>
    <w:p w14:paraId="6AF4DF2C" w14:textId="77777777" w:rsidR="00C54DE7" w:rsidRPr="002B553A" w:rsidRDefault="00C54DE7" w:rsidP="00F6642B">
      <w:pPr>
        <w:pStyle w:val="ListParagraph"/>
        <w:numPr>
          <w:ilvl w:val="0"/>
          <w:numId w:val="2"/>
        </w:numPr>
        <w:rPr>
          <w:rFonts w:cs="Arial"/>
        </w:rPr>
      </w:pPr>
      <w:r w:rsidRPr="002B553A">
        <w:rPr>
          <w:rFonts w:cs="Arial"/>
        </w:rPr>
        <w:t>Please indicate how often you use the following programs/applications by placing an ‘X’ into the box</w:t>
      </w:r>
    </w:p>
    <w:tbl>
      <w:tblPr>
        <w:tblStyle w:val="TableGrid"/>
        <w:tblW w:w="0" w:type="auto"/>
        <w:tblInd w:w="738" w:type="dxa"/>
        <w:tblLayout w:type="fixed"/>
        <w:tblLook w:val="04A0" w:firstRow="1" w:lastRow="0" w:firstColumn="1" w:lastColumn="0" w:noHBand="0" w:noVBand="1"/>
      </w:tblPr>
      <w:tblGrid>
        <w:gridCol w:w="2880"/>
        <w:gridCol w:w="900"/>
        <w:gridCol w:w="1530"/>
        <w:gridCol w:w="1260"/>
        <w:gridCol w:w="1934"/>
      </w:tblGrid>
      <w:tr w:rsidR="00C54DE7" w:rsidRPr="002B553A" w14:paraId="7AF80431" w14:textId="77777777" w:rsidTr="00E22D55">
        <w:tc>
          <w:tcPr>
            <w:tcW w:w="2880" w:type="dxa"/>
          </w:tcPr>
          <w:p w14:paraId="4F22860E" w14:textId="77777777" w:rsidR="00C54DE7" w:rsidRPr="002B553A" w:rsidRDefault="00C54DE7" w:rsidP="00C54DE7">
            <w:pPr>
              <w:rPr>
                <w:rFonts w:cs="Arial"/>
              </w:rPr>
            </w:pPr>
          </w:p>
        </w:tc>
        <w:tc>
          <w:tcPr>
            <w:tcW w:w="900" w:type="dxa"/>
          </w:tcPr>
          <w:p w14:paraId="7A7DB6A7" w14:textId="77777777" w:rsidR="00C54DE7" w:rsidRPr="002B553A" w:rsidRDefault="00C54DE7" w:rsidP="00C54DE7">
            <w:pPr>
              <w:rPr>
                <w:rFonts w:cs="Arial"/>
              </w:rPr>
            </w:pPr>
            <w:r w:rsidRPr="002B553A">
              <w:rPr>
                <w:rFonts w:cs="Arial"/>
              </w:rPr>
              <w:t>Never</w:t>
            </w:r>
          </w:p>
        </w:tc>
        <w:tc>
          <w:tcPr>
            <w:tcW w:w="1530" w:type="dxa"/>
          </w:tcPr>
          <w:p w14:paraId="43D51044" w14:textId="77777777" w:rsidR="00C54DE7" w:rsidRPr="002B553A" w:rsidRDefault="00C54DE7" w:rsidP="00C54DE7">
            <w:pPr>
              <w:rPr>
                <w:rFonts w:cs="Arial"/>
              </w:rPr>
            </w:pPr>
            <w:r w:rsidRPr="002B553A">
              <w:rPr>
                <w:rFonts w:cs="Arial"/>
              </w:rPr>
              <w:t>Infrequently</w:t>
            </w:r>
          </w:p>
        </w:tc>
        <w:tc>
          <w:tcPr>
            <w:tcW w:w="1260" w:type="dxa"/>
          </w:tcPr>
          <w:p w14:paraId="5FDDD43F" w14:textId="77777777" w:rsidR="00C54DE7" w:rsidRPr="002B553A" w:rsidRDefault="00C54DE7" w:rsidP="00C54DE7">
            <w:pPr>
              <w:rPr>
                <w:rFonts w:cs="Arial"/>
              </w:rPr>
            </w:pPr>
            <w:r w:rsidRPr="002B553A">
              <w:rPr>
                <w:rFonts w:cs="Arial"/>
              </w:rPr>
              <w:t>Regularly</w:t>
            </w:r>
          </w:p>
        </w:tc>
        <w:tc>
          <w:tcPr>
            <w:tcW w:w="1934" w:type="dxa"/>
          </w:tcPr>
          <w:p w14:paraId="5C246308" w14:textId="77777777" w:rsidR="00C54DE7" w:rsidRPr="002B553A" w:rsidRDefault="00C54DE7" w:rsidP="00C54DE7">
            <w:pPr>
              <w:rPr>
                <w:rFonts w:cs="Arial"/>
              </w:rPr>
            </w:pPr>
            <w:r w:rsidRPr="002B553A">
              <w:rPr>
                <w:rFonts w:cs="Arial"/>
              </w:rPr>
              <w:t>Very Frequently</w:t>
            </w:r>
          </w:p>
        </w:tc>
      </w:tr>
      <w:tr w:rsidR="00C54DE7" w:rsidRPr="002B553A" w14:paraId="39CE16D3" w14:textId="77777777" w:rsidTr="00E22D55">
        <w:tc>
          <w:tcPr>
            <w:tcW w:w="2880" w:type="dxa"/>
          </w:tcPr>
          <w:p w14:paraId="17C5C749" w14:textId="77777777" w:rsidR="00C54DE7" w:rsidRPr="002B553A" w:rsidRDefault="00C54DE7" w:rsidP="00E22D55">
            <w:pPr>
              <w:jc w:val="right"/>
              <w:rPr>
                <w:rFonts w:cs="Arial"/>
              </w:rPr>
            </w:pPr>
            <w:r w:rsidRPr="002B553A">
              <w:rPr>
                <w:rFonts w:cs="Arial"/>
              </w:rPr>
              <w:t>Skype</w:t>
            </w:r>
          </w:p>
        </w:tc>
        <w:tc>
          <w:tcPr>
            <w:tcW w:w="900" w:type="dxa"/>
          </w:tcPr>
          <w:p w14:paraId="197AFC2F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530" w:type="dxa"/>
          </w:tcPr>
          <w:p w14:paraId="1E29678D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260" w:type="dxa"/>
          </w:tcPr>
          <w:p w14:paraId="357642D9" w14:textId="3EB3ED43" w:rsidR="00C54DE7" w:rsidRPr="002B553A" w:rsidRDefault="005C639C" w:rsidP="0040544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934" w:type="dxa"/>
          </w:tcPr>
          <w:p w14:paraId="14EF4245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</w:tr>
      <w:tr w:rsidR="00C54DE7" w:rsidRPr="002B553A" w14:paraId="24A08F82" w14:textId="77777777" w:rsidTr="00E22D55">
        <w:tc>
          <w:tcPr>
            <w:tcW w:w="2880" w:type="dxa"/>
          </w:tcPr>
          <w:p w14:paraId="324E7A9D" w14:textId="77777777" w:rsidR="00C54DE7" w:rsidRPr="002B553A" w:rsidRDefault="00E22D55" w:rsidP="00E22D55">
            <w:pPr>
              <w:jc w:val="right"/>
              <w:rPr>
                <w:rFonts w:cs="Arial"/>
              </w:rPr>
            </w:pPr>
            <w:r w:rsidRPr="002B553A">
              <w:rPr>
                <w:rFonts w:cs="Arial"/>
              </w:rPr>
              <w:t>PowerPoint</w:t>
            </w:r>
          </w:p>
        </w:tc>
        <w:tc>
          <w:tcPr>
            <w:tcW w:w="900" w:type="dxa"/>
          </w:tcPr>
          <w:p w14:paraId="07C2AA56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530" w:type="dxa"/>
          </w:tcPr>
          <w:p w14:paraId="520D5BCA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260" w:type="dxa"/>
          </w:tcPr>
          <w:p w14:paraId="65873736" w14:textId="17A1F7F0" w:rsidR="00C54DE7" w:rsidRPr="002B553A" w:rsidRDefault="005C639C" w:rsidP="0040544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934" w:type="dxa"/>
          </w:tcPr>
          <w:p w14:paraId="0F5E02DD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</w:tr>
      <w:tr w:rsidR="00C54DE7" w:rsidRPr="002B553A" w14:paraId="3B6E85E2" w14:textId="77777777" w:rsidTr="00E22D55">
        <w:tc>
          <w:tcPr>
            <w:tcW w:w="2880" w:type="dxa"/>
          </w:tcPr>
          <w:p w14:paraId="3EAE430C" w14:textId="77777777" w:rsidR="00C54DE7" w:rsidRPr="002B553A" w:rsidRDefault="00C54DE7" w:rsidP="00E22D55">
            <w:pPr>
              <w:jc w:val="right"/>
              <w:rPr>
                <w:rFonts w:cs="Arial"/>
              </w:rPr>
            </w:pPr>
            <w:r w:rsidRPr="002B553A">
              <w:rPr>
                <w:rFonts w:cs="Arial"/>
              </w:rPr>
              <w:t>Online Learning Platform (e.g., Blackboard, Adobe</w:t>
            </w:r>
            <w:r w:rsidR="003F4875" w:rsidRPr="002B553A">
              <w:rPr>
                <w:rFonts w:cs="Arial"/>
              </w:rPr>
              <w:t xml:space="preserve"> </w:t>
            </w:r>
            <w:r w:rsidRPr="002B553A">
              <w:rPr>
                <w:rFonts w:cs="Arial"/>
              </w:rPr>
              <w:t>Connect, Moodle)</w:t>
            </w:r>
          </w:p>
        </w:tc>
        <w:tc>
          <w:tcPr>
            <w:tcW w:w="900" w:type="dxa"/>
          </w:tcPr>
          <w:p w14:paraId="3E4EEE83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530" w:type="dxa"/>
          </w:tcPr>
          <w:p w14:paraId="7520F88B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260" w:type="dxa"/>
          </w:tcPr>
          <w:p w14:paraId="0CEBEE5A" w14:textId="3BB16870" w:rsidR="00C54DE7" w:rsidRPr="002B553A" w:rsidRDefault="005C639C" w:rsidP="0040544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934" w:type="dxa"/>
          </w:tcPr>
          <w:p w14:paraId="52239DEE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</w:tr>
      <w:tr w:rsidR="00C54DE7" w:rsidRPr="002B553A" w14:paraId="78681579" w14:textId="77777777" w:rsidTr="00E22D55">
        <w:tc>
          <w:tcPr>
            <w:tcW w:w="2880" w:type="dxa"/>
          </w:tcPr>
          <w:p w14:paraId="1A130173" w14:textId="77777777" w:rsidR="00C54DE7" w:rsidRPr="002B553A" w:rsidRDefault="00C54DE7" w:rsidP="00E22D55">
            <w:pPr>
              <w:jc w:val="right"/>
              <w:rPr>
                <w:rFonts w:cs="Arial"/>
              </w:rPr>
            </w:pPr>
            <w:r w:rsidRPr="002B553A">
              <w:rPr>
                <w:rFonts w:cs="Arial"/>
              </w:rPr>
              <w:t>Google Docs/Calendar</w:t>
            </w:r>
          </w:p>
        </w:tc>
        <w:tc>
          <w:tcPr>
            <w:tcW w:w="900" w:type="dxa"/>
          </w:tcPr>
          <w:p w14:paraId="662B6427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530" w:type="dxa"/>
          </w:tcPr>
          <w:p w14:paraId="29AE2208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  <w:tc>
          <w:tcPr>
            <w:tcW w:w="1260" w:type="dxa"/>
          </w:tcPr>
          <w:p w14:paraId="185C5C09" w14:textId="200057A6" w:rsidR="00C54DE7" w:rsidRPr="002B553A" w:rsidRDefault="005C639C" w:rsidP="00405446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X</w:t>
            </w:r>
          </w:p>
        </w:tc>
        <w:tc>
          <w:tcPr>
            <w:tcW w:w="1934" w:type="dxa"/>
          </w:tcPr>
          <w:p w14:paraId="2A43718E" w14:textId="77777777" w:rsidR="00C54DE7" w:rsidRPr="002B553A" w:rsidRDefault="00C54DE7" w:rsidP="00405446">
            <w:pPr>
              <w:jc w:val="center"/>
              <w:rPr>
                <w:rFonts w:cs="Arial"/>
              </w:rPr>
            </w:pPr>
          </w:p>
        </w:tc>
      </w:tr>
    </w:tbl>
    <w:p w14:paraId="4C0CA856" w14:textId="77777777" w:rsidR="00C54DE7" w:rsidRPr="002B553A" w:rsidRDefault="00C54DE7" w:rsidP="00C54DE7">
      <w:pPr>
        <w:rPr>
          <w:rFonts w:cs="Arial"/>
        </w:rPr>
      </w:pPr>
    </w:p>
    <w:p w14:paraId="1CA2BBF1" w14:textId="77777777" w:rsidR="00E22D55" w:rsidRPr="002B553A" w:rsidRDefault="00E22D55" w:rsidP="00C54DE7">
      <w:pPr>
        <w:rPr>
          <w:rFonts w:cs="Arial"/>
          <w:b/>
        </w:rPr>
      </w:pPr>
      <w:r w:rsidRPr="002B553A">
        <w:rPr>
          <w:rFonts w:cs="Arial"/>
          <w:b/>
        </w:rPr>
        <w:t>Section Three: Short Answer</w:t>
      </w:r>
    </w:p>
    <w:p w14:paraId="2A10D815" w14:textId="77777777" w:rsidR="003F4875" w:rsidRDefault="00E22D55" w:rsidP="003F4875">
      <w:pPr>
        <w:pStyle w:val="ListParagraph"/>
        <w:numPr>
          <w:ilvl w:val="0"/>
          <w:numId w:val="3"/>
        </w:numPr>
        <w:rPr>
          <w:rFonts w:cs="Arial"/>
        </w:rPr>
      </w:pPr>
      <w:r w:rsidRPr="002B553A">
        <w:rPr>
          <w:rFonts w:cs="Arial"/>
        </w:rPr>
        <w:t xml:space="preserve">Describe a time </w:t>
      </w:r>
      <w:r w:rsidR="00922A90" w:rsidRPr="002B553A">
        <w:rPr>
          <w:rFonts w:cs="Arial"/>
        </w:rPr>
        <w:t>at work whe</w:t>
      </w:r>
      <w:r w:rsidR="00AD3679" w:rsidRPr="002B553A">
        <w:rPr>
          <w:rFonts w:cs="Arial"/>
        </w:rPr>
        <w:t>re you were given a project that you had to figure out yourself</w:t>
      </w:r>
      <w:r w:rsidRPr="002B553A">
        <w:rPr>
          <w:rFonts w:cs="Arial"/>
        </w:rPr>
        <w:t>.</w:t>
      </w:r>
      <w:r w:rsidR="00922A90" w:rsidRPr="002B553A">
        <w:rPr>
          <w:rFonts w:cs="Arial"/>
        </w:rPr>
        <w:t xml:space="preserve"> </w:t>
      </w:r>
    </w:p>
    <w:p w14:paraId="482F2F4E" w14:textId="32805A0F" w:rsidR="005C639C" w:rsidRPr="002B553A" w:rsidRDefault="005C639C" w:rsidP="005C639C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 xml:space="preserve">Sometime in 2018 I had to teach using images with a projector and I had to prepare the lesson and learn to teach in manner that leaners understand by </w:t>
      </w:r>
      <w:proofErr w:type="gramStart"/>
      <w:r>
        <w:rPr>
          <w:rFonts w:cs="Arial"/>
        </w:rPr>
        <w:t>myself .</w:t>
      </w:r>
      <w:bookmarkStart w:id="0" w:name="_GoBack"/>
      <w:bookmarkEnd w:id="0"/>
      <w:proofErr w:type="gramEnd"/>
    </w:p>
    <w:p w14:paraId="633E54B3" w14:textId="77777777" w:rsidR="003D1471" w:rsidRPr="002B553A" w:rsidRDefault="003D1471" w:rsidP="003D1471">
      <w:pPr>
        <w:pStyle w:val="ListParagraph"/>
        <w:rPr>
          <w:rFonts w:cs="Arial"/>
        </w:rPr>
      </w:pPr>
    </w:p>
    <w:p w14:paraId="69444445" w14:textId="77777777" w:rsidR="00322A12" w:rsidRDefault="00322A12" w:rsidP="00E22D55">
      <w:pPr>
        <w:pStyle w:val="ListParagraph"/>
        <w:numPr>
          <w:ilvl w:val="0"/>
          <w:numId w:val="3"/>
        </w:numPr>
        <w:rPr>
          <w:rFonts w:cs="Arial"/>
        </w:rPr>
      </w:pPr>
      <w:r w:rsidRPr="002B553A">
        <w:rPr>
          <w:rFonts w:cs="Arial"/>
        </w:rPr>
        <w:t>What was/is the best thing about your previous/current job? What was/is the worst thing?</w:t>
      </w:r>
    </w:p>
    <w:p w14:paraId="02F84AAD" w14:textId="7EFFB2EE" w:rsidR="005C639C" w:rsidRPr="002B553A" w:rsidRDefault="005C639C" w:rsidP="005C639C">
      <w:pPr>
        <w:pStyle w:val="ListParagraph"/>
        <w:numPr>
          <w:ilvl w:val="0"/>
          <w:numId w:val="18"/>
        </w:numPr>
        <w:rPr>
          <w:rFonts w:cs="Arial"/>
        </w:rPr>
      </w:pPr>
      <w:r>
        <w:rPr>
          <w:rFonts w:cs="Arial"/>
        </w:rPr>
        <w:t xml:space="preserve">I love my job very much and I respect it which is the best thing, Honestly I have no complaints about </w:t>
      </w:r>
      <w:proofErr w:type="gramStart"/>
      <w:r>
        <w:rPr>
          <w:rFonts w:cs="Arial"/>
        </w:rPr>
        <w:t>it .</w:t>
      </w:r>
      <w:proofErr w:type="gramEnd"/>
    </w:p>
    <w:p w14:paraId="7AFC04D2" w14:textId="77777777" w:rsidR="006940EF" w:rsidRPr="002B553A" w:rsidRDefault="006940EF" w:rsidP="006940EF">
      <w:pPr>
        <w:rPr>
          <w:rFonts w:cs="Arial"/>
          <w:b/>
        </w:rPr>
      </w:pPr>
      <w:r w:rsidRPr="002B553A">
        <w:rPr>
          <w:rFonts w:cs="Arial"/>
          <w:b/>
        </w:rPr>
        <w:t>Section Four: Language Awareness</w:t>
      </w:r>
    </w:p>
    <w:p w14:paraId="3151F2DD" w14:textId="77777777" w:rsidR="00BA0072" w:rsidRPr="002B553A" w:rsidRDefault="00BA0072" w:rsidP="006940EF">
      <w:pPr>
        <w:rPr>
          <w:rFonts w:cs="Arial"/>
        </w:rPr>
      </w:pPr>
      <w:r w:rsidRPr="002B553A">
        <w:rPr>
          <w:rFonts w:cs="Arial"/>
        </w:rPr>
        <w:t>This is an open-book exercise. You are encouraged to seek out reference materials and/or online resources to answer each question. Note that EF staff cannot assist you with this task.</w:t>
      </w:r>
    </w:p>
    <w:p w14:paraId="2FDEC474" w14:textId="77777777" w:rsidR="00BA0072" w:rsidRPr="002B553A" w:rsidRDefault="00BA0072" w:rsidP="006940EF">
      <w:pPr>
        <w:rPr>
          <w:rFonts w:cs="Arial"/>
        </w:rPr>
      </w:pPr>
      <w:r w:rsidRPr="002B553A">
        <w:rPr>
          <w:rFonts w:cs="Arial"/>
        </w:rPr>
        <w:t>For questions 1 through 3, please identify the part of speech highlighted in red in the below sentences</w:t>
      </w:r>
      <w:r w:rsidR="003F4875" w:rsidRPr="002B553A">
        <w:rPr>
          <w:rFonts w:cs="Arial"/>
        </w:rPr>
        <w:t xml:space="preserve"> by </w:t>
      </w:r>
      <w:r w:rsidR="003F4875" w:rsidRPr="002B553A">
        <w:rPr>
          <w:rFonts w:cs="Arial"/>
          <w:highlight w:val="yellow"/>
        </w:rPr>
        <w:t>highlighting</w:t>
      </w:r>
      <w:r w:rsidR="003F4875" w:rsidRPr="002B553A">
        <w:rPr>
          <w:rFonts w:cs="Arial"/>
        </w:rPr>
        <w:t xml:space="preserve"> the correct answer</w:t>
      </w:r>
      <w:r w:rsidRPr="002B553A">
        <w:rPr>
          <w:rFonts w:cs="Arial"/>
        </w:rPr>
        <w:t>.</w:t>
      </w:r>
    </w:p>
    <w:p w14:paraId="10236A83" w14:textId="77777777" w:rsidR="006940EF" w:rsidRPr="002B553A" w:rsidRDefault="006940EF" w:rsidP="00322A12">
      <w:pPr>
        <w:pStyle w:val="ListParagraph"/>
        <w:numPr>
          <w:ilvl w:val="0"/>
          <w:numId w:val="6"/>
        </w:numPr>
        <w:rPr>
          <w:rFonts w:cs="Arial"/>
        </w:rPr>
      </w:pPr>
      <w:r w:rsidRPr="002B553A">
        <w:rPr>
          <w:rFonts w:cs="Arial"/>
          <w:b/>
          <w:color w:val="FF0000"/>
        </w:rPr>
        <w:t>At</w:t>
      </w:r>
      <w:r w:rsidRPr="002B553A">
        <w:rPr>
          <w:rFonts w:cs="Arial"/>
          <w:color w:val="FF0000"/>
        </w:rPr>
        <w:t xml:space="preserve"> </w:t>
      </w:r>
      <w:r w:rsidRPr="002B553A">
        <w:rPr>
          <w:rFonts w:cs="Arial"/>
        </w:rPr>
        <w:t>the beginning of your lesson, ask the students to think about the topic.</w:t>
      </w:r>
    </w:p>
    <w:p w14:paraId="39B9EB4C" w14:textId="77777777" w:rsidR="006940EF" w:rsidRPr="002B553A" w:rsidRDefault="006940EF" w:rsidP="00BA0072">
      <w:pPr>
        <w:pStyle w:val="ListParagraph"/>
        <w:numPr>
          <w:ilvl w:val="0"/>
          <w:numId w:val="7"/>
        </w:numPr>
        <w:rPr>
          <w:rFonts w:cs="Arial"/>
        </w:rPr>
      </w:pPr>
      <w:r w:rsidRPr="002B553A">
        <w:rPr>
          <w:rFonts w:cs="Arial"/>
        </w:rPr>
        <w:t>Preposition</w:t>
      </w:r>
    </w:p>
    <w:p w14:paraId="2C8495EE" w14:textId="77777777" w:rsidR="006940EF" w:rsidRPr="002B553A" w:rsidRDefault="006940EF" w:rsidP="00BA0072">
      <w:pPr>
        <w:pStyle w:val="ListParagraph"/>
        <w:numPr>
          <w:ilvl w:val="0"/>
          <w:numId w:val="7"/>
        </w:numPr>
        <w:rPr>
          <w:rFonts w:cs="Arial"/>
        </w:rPr>
      </w:pPr>
      <w:r w:rsidRPr="002B553A">
        <w:rPr>
          <w:rFonts w:cs="Arial"/>
        </w:rPr>
        <w:t>Adverb</w:t>
      </w:r>
    </w:p>
    <w:p w14:paraId="7578A4B3" w14:textId="77777777" w:rsidR="006940EF" w:rsidRPr="002B553A" w:rsidRDefault="006940EF" w:rsidP="00BA0072">
      <w:pPr>
        <w:pStyle w:val="ListParagraph"/>
        <w:numPr>
          <w:ilvl w:val="0"/>
          <w:numId w:val="7"/>
        </w:numPr>
        <w:rPr>
          <w:rFonts w:cs="Arial"/>
        </w:rPr>
      </w:pPr>
      <w:r w:rsidRPr="002B553A">
        <w:rPr>
          <w:rFonts w:cs="Arial"/>
        </w:rPr>
        <w:t>Personal pronoun</w:t>
      </w:r>
    </w:p>
    <w:p w14:paraId="30534DAE" w14:textId="77777777" w:rsidR="00BA0072" w:rsidRPr="002B553A" w:rsidRDefault="006940EF" w:rsidP="00BA0072">
      <w:pPr>
        <w:pStyle w:val="ListParagraph"/>
        <w:numPr>
          <w:ilvl w:val="0"/>
          <w:numId w:val="7"/>
        </w:numPr>
        <w:rPr>
          <w:rFonts w:cs="Arial"/>
        </w:rPr>
      </w:pPr>
      <w:r w:rsidRPr="002B553A">
        <w:rPr>
          <w:rFonts w:cs="Arial"/>
        </w:rPr>
        <w:t>Indefinite article</w:t>
      </w:r>
      <w:r w:rsidR="00BA0072" w:rsidRPr="002B553A">
        <w:rPr>
          <w:rFonts w:cs="Arial"/>
        </w:rPr>
        <w:br/>
      </w:r>
    </w:p>
    <w:p w14:paraId="06D7E05C" w14:textId="77777777" w:rsidR="006940EF" w:rsidRPr="002B553A" w:rsidRDefault="006940EF" w:rsidP="00322A12">
      <w:pPr>
        <w:pStyle w:val="ListParagraph"/>
        <w:numPr>
          <w:ilvl w:val="0"/>
          <w:numId w:val="6"/>
        </w:numPr>
        <w:rPr>
          <w:rFonts w:cs="Arial"/>
        </w:rPr>
      </w:pPr>
      <w:r w:rsidRPr="002B553A">
        <w:rPr>
          <w:rFonts w:cs="Arial"/>
        </w:rPr>
        <w:t xml:space="preserve">By addressing each student by name, </w:t>
      </w:r>
      <w:r w:rsidRPr="002B553A">
        <w:rPr>
          <w:rFonts w:cs="Arial"/>
          <w:b/>
          <w:color w:val="FF0000"/>
        </w:rPr>
        <w:t>the</w:t>
      </w:r>
      <w:r w:rsidRPr="002B553A">
        <w:rPr>
          <w:rFonts w:cs="Arial"/>
          <w:color w:val="FF0000"/>
        </w:rPr>
        <w:t xml:space="preserve"> </w:t>
      </w:r>
      <w:r w:rsidRPr="002B553A">
        <w:rPr>
          <w:rFonts w:cs="Arial"/>
        </w:rPr>
        <w:t>teacher builds good rapport within the class.</w:t>
      </w:r>
    </w:p>
    <w:p w14:paraId="22C6DC3A" w14:textId="77777777" w:rsidR="006940EF" w:rsidRPr="002B553A" w:rsidRDefault="006940EF" w:rsidP="00BA0072">
      <w:pPr>
        <w:pStyle w:val="ListParagraph"/>
        <w:numPr>
          <w:ilvl w:val="0"/>
          <w:numId w:val="8"/>
        </w:numPr>
        <w:rPr>
          <w:rFonts w:cs="Arial"/>
        </w:rPr>
      </w:pPr>
      <w:r w:rsidRPr="002B553A">
        <w:rPr>
          <w:rFonts w:cs="Arial"/>
        </w:rPr>
        <w:t>Noun</w:t>
      </w:r>
    </w:p>
    <w:p w14:paraId="41FB5664" w14:textId="77777777" w:rsidR="006940EF" w:rsidRPr="002B553A" w:rsidRDefault="006940EF" w:rsidP="00BA0072">
      <w:pPr>
        <w:pStyle w:val="ListParagraph"/>
        <w:numPr>
          <w:ilvl w:val="0"/>
          <w:numId w:val="8"/>
        </w:numPr>
        <w:rPr>
          <w:rFonts w:cs="Arial"/>
        </w:rPr>
      </w:pPr>
      <w:r w:rsidRPr="002B553A">
        <w:rPr>
          <w:rFonts w:cs="Arial"/>
        </w:rPr>
        <w:t>Indefinite article</w:t>
      </w:r>
    </w:p>
    <w:p w14:paraId="622E1271" w14:textId="77777777" w:rsidR="006940EF" w:rsidRPr="002B553A" w:rsidRDefault="006940EF" w:rsidP="00BA0072">
      <w:pPr>
        <w:pStyle w:val="ListParagraph"/>
        <w:numPr>
          <w:ilvl w:val="0"/>
          <w:numId w:val="8"/>
        </w:numPr>
        <w:rPr>
          <w:rFonts w:cs="Arial"/>
        </w:rPr>
      </w:pPr>
      <w:r w:rsidRPr="002B553A">
        <w:rPr>
          <w:rFonts w:cs="Arial"/>
        </w:rPr>
        <w:lastRenderedPageBreak/>
        <w:t>Definite article</w:t>
      </w:r>
    </w:p>
    <w:p w14:paraId="1C866A45" w14:textId="77777777" w:rsidR="00BA0072" w:rsidRPr="002B553A" w:rsidRDefault="006940EF" w:rsidP="00BA0072">
      <w:pPr>
        <w:pStyle w:val="ListParagraph"/>
        <w:numPr>
          <w:ilvl w:val="0"/>
          <w:numId w:val="8"/>
        </w:numPr>
        <w:rPr>
          <w:rFonts w:cs="Arial"/>
        </w:rPr>
      </w:pPr>
      <w:r w:rsidRPr="002B553A">
        <w:rPr>
          <w:rFonts w:cs="Arial"/>
        </w:rPr>
        <w:t>Infinitive</w:t>
      </w:r>
      <w:r w:rsidR="00466B4B" w:rsidRPr="002B553A">
        <w:rPr>
          <w:rFonts w:cs="Arial"/>
        </w:rPr>
        <w:br/>
      </w:r>
    </w:p>
    <w:p w14:paraId="6BA79E26" w14:textId="77777777" w:rsidR="006940EF" w:rsidRPr="002B553A" w:rsidRDefault="006940EF" w:rsidP="00322A12">
      <w:pPr>
        <w:pStyle w:val="ListParagraph"/>
        <w:numPr>
          <w:ilvl w:val="0"/>
          <w:numId w:val="6"/>
        </w:numPr>
        <w:rPr>
          <w:rFonts w:cs="Arial"/>
        </w:rPr>
      </w:pPr>
      <w:r w:rsidRPr="002B553A">
        <w:rPr>
          <w:rFonts w:cs="Arial"/>
        </w:rPr>
        <w:t xml:space="preserve">While the students </w:t>
      </w:r>
      <w:r w:rsidRPr="002B553A">
        <w:rPr>
          <w:rFonts w:cs="Arial"/>
          <w:b/>
          <w:color w:val="FF0000"/>
        </w:rPr>
        <w:t xml:space="preserve">are </w:t>
      </w:r>
      <w:r w:rsidRPr="002B553A">
        <w:rPr>
          <w:rFonts w:cs="Arial"/>
        </w:rPr>
        <w:t xml:space="preserve">speaking, write </w:t>
      </w:r>
      <w:r w:rsidR="00322A12" w:rsidRPr="002B553A">
        <w:rPr>
          <w:rFonts w:cs="Arial"/>
        </w:rPr>
        <w:t>notes</w:t>
      </w:r>
      <w:r w:rsidRPr="002B553A">
        <w:rPr>
          <w:rFonts w:cs="Arial"/>
        </w:rPr>
        <w:t xml:space="preserve"> about their use of the target language. </w:t>
      </w:r>
    </w:p>
    <w:p w14:paraId="186B03C7" w14:textId="77777777" w:rsidR="006940EF" w:rsidRPr="002B553A" w:rsidRDefault="006940EF" w:rsidP="00BA0072">
      <w:pPr>
        <w:pStyle w:val="ListParagraph"/>
        <w:numPr>
          <w:ilvl w:val="0"/>
          <w:numId w:val="10"/>
        </w:numPr>
        <w:rPr>
          <w:rFonts w:cs="Arial"/>
        </w:rPr>
      </w:pPr>
      <w:r w:rsidRPr="002B553A">
        <w:rPr>
          <w:rFonts w:cs="Arial"/>
        </w:rPr>
        <w:t>Auxiliary verb</w:t>
      </w:r>
    </w:p>
    <w:p w14:paraId="5C7CB964" w14:textId="77777777" w:rsidR="006940EF" w:rsidRPr="002B553A" w:rsidRDefault="006940EF" w:rsidP="00BA0072">
      <w:pPr>
        <w:pStyle w:val="ListParagraph"/>
        <w:numPr>
          <w:ilvl w:val="0"/>
          <w:numId w:val="10"/>
        </w:numPr>
        <w:rPr>
          <w:rFonts w:cs="Arial"/>
        </w:rPr>
      </w:pPr>
      <w:r w:rsidRPr="002B553A">
        <w:rPr>
          <w:rFonts w:cs="Arial"/>
        </w:rPr>
        <w:t>Past principle</w:t>
      </w:r>
    </w:p>
    <w:p w14:paraId="37E111D6" w14:textId="77777777" w:rsidR="006940EF" w:rsidRPr="002B553A" w:rsidRDefault="006940EF" w:rsidP="00BA0072">
      <w:pPr>
        <w:pStyle w:val="ListParagraph"/>
        <w:numPr>
          <w:ilvl w:val="0"/>
          <w:numId w:val="10"/>
        </w:numPr>
        <w:rPr>
          <w:rFonts w:cs="Arial"/>
        </w:rPr>
      </w:pPr>
      <w:r w:rsidRPr="002B553A">
        <w:rPr>
          <w:rFonts w:cs="Arial"/>
        </w:rPr>
        <w:t>Noun</w:t>
      </w:r>
    </w:p>
    <w:p w14:paraId="507616C8" w14:textId="77777777" w:rsidR="006940EF" w:rsidRPr="002B553A" w:rsidRDefault="006940EF" w:rsidP="00BA0072">
      <w:pPr>
        <w:pStyle w:val="ListParagraph"/>
        <w:numPr>
          <w:ilvl w:val="0"/>
          <w:numId w:val="10"/>
        </w:numPr>
        <w:rPr>
          <w:rFonts w:cs="Arial"/>
        </w:rPr>
      </w:pPr>
      <w:r w:rsidRPr="002B553A">
        <w:rPr>
          <w:rFonts w:cs="Arial"/>
        </w:rPr>
        <w:t>Adverb</w:t>
      </w:r>
    </w:p>
    <w:p w14:paraId="5D54E0E7" w14:textId="77777777" w:rsidR="00105CF4" w:rsidRDefault="00105CF4" w:rsidP="00322A12">
      <w:pPr>
        <w:rPr>
          <w:rFonts w:cs="Arial"/>
          <w:highlight w:val="yellow"/>
        </w:rPr>
      </w:pPr>
    </w:p>
    <w:p w14:paraId="1C44ED7D" w14:textId="77777777" w:rsidR="00105CF4" w:rsidRDefault="00105CF4" w:rsidP="00322A12">
      <w:pPr>
        <w:rPr>
          <w:rFonts w:cs="Arial"/>
          <w:highlight w:val="yellow"/>
        </w:rPr>
      </w:pPr>
    </w:p>
    <w:p w14:paraId="1B5799A5" w14:textId="77777777" w:rsidR="00105CF4" w:rsidRDefault="00105CF4" w:rsidP="00322A12">
      <w:pPr>
        <w:rPr>
          <w:rFonts w:cs="Arial"/>
          <w:highlight w:val="yellow"/>
        </w:rPr>
      </w:pPr>
    </w:p>
    <w:p w14:paraId="0AAE227D" w14:textId="77777777" w:rsidR="00322A12" w:rsidRPr="002B553A" w:rsidRDefault="003F4875" w:rsidP="00322A12">
      <w:pPr>
        <w:rPr>
          <w:rFonts w:cs="Arial"/>
        </w:rPr>
      </w:pPr>
      <w:r w:rsidRPr="002B553A">
        <w:rPr>
          <w:rFonts w:cs="Arial"/>
          <w:highlight w:val="yellow"/>
        </w:rPr>
        <w:t>Highlight</w:t>
      </w:r>
      <w:r w:rsidR="00322A12" w:rsidRPr="002B553A">
        <w:rPr>
          <w:rFonts w:cs="Arial"/>
        </w:rPr>
        <w:t xml:space="preserve"> which word(s) should be filled in the blank below.</w:t>
      </w:r>
    </w:p>
    <w:p w14:paraId="556DDD31" w14:textId="77777777" w:rsidR="006940EF" w:rsidRPr="002B553A" w:rsidRDefault="006940EF" w:rsidP="00322A12">
      <w:pPr>
        <w:pStyle w:val="ListParagraph"/>
        <w:numPr>
          <w:ilvl w:val="0"/>
          <w:numId w:val="6"/>
        </w:numPr>
        <w:rPr>
          <w:rFonts w:cs="Arial"/>
        </w:rPr>
      </w:pPr>
      <w:r w:rsidRPr="002B553A">
        <w:rPr>
          <w:rFonts w:cs="Arial"/>
        </w:rPr>
        <w:t xml:space="preserve">During the lesson, you should ensure ______ not monopolizing the conversation. </w:t>
      </w:r>
    </w:p>
    <w:p w14:paraId="72CB7B16" w14:textId="77777777" w:rsidR="006940EF" w:rsidRPr="002B553A" w:rsidRDefault="006940EF" w:rsidP="00BA0072">
      <w:pPr>
        <w:pStyle w:val="ListParagraph"/>
        <w:numPr>
          <w:ilvl w:val="0"/>
          <w:numId w:val="11"/>
        </w:numPr>
        <w:rPr>
          <w:rFonts w:cs="Arial"/>
        </w:rPr>
      </w:pPr>
      <w:r w:rsidRPr="002B553A">
        <w:rPr>
          <w:rFonts w:cs="Arial"/>
        </w:rPr>
        <w:t>Your</w:t>
      </w:r>
    </w:p>
    <w:p w14:paraId="033DF67A" w14:textId="77777777" w:rsidR="006940EF" w:rsidRPr="002B553A" w:rsidRDefault="006940EF" w:rsidP="00BA0072">
      <w:pPr>
        <w:pStyle w:val="ListParagraph"/>
        <w:numPr>
          <w:ilvl w:val="0"/>
          <w:numId w:val="11"/>
        </w:numPr>
        <w:rPr>
          <w:rFonts w:cs="Arial"/>
        </w:rPr>
      </w:pPr>
      <w:r w:rsidRPr="002B553A">
        <w:rPr>
          <w:rFonts w:cs="Arial"/>
        </w:rPr>
        <w:t>You’re</w:t>
      </w:r>
    </w:p>
    <w:p w14:paraId="7B2566FB" w14:textId="77777777" w:rsidR="006940EF" w:rsidRPr="002B553A" w:rsidRDefault="006940EF" w:rsidP="00BA0072">
      <w:pPr>
        <w:pStyle w:val="ListParagraph"/>
        <w:numPr>
          <w:ilvl w:val="0"/>
          <w:numId w:val="11"/>
        </w:numPr>
        <w:rPr>
          <w:rFonts w:cs="Arial"/>
        </w:rPr>
      </w:pPr>
      <w:r w:rsidRPr="002B553A">
        <w:rPr>
          <w:rFonts w:cs="Arial"/>
        </w:rPr>
        <w:t>You</w:t>
      </w:r>
    </w:p>
    <w:p w14:paraId="64ECA205" w14:textId="77777777" w:rsidR="006940EF" w:rsidRPr="002B553A" w:rsidRDefault="006940EF" w:rsidP="00BA0072">
      <w:pPr>
        <w:pStyle w:val="ListParagraph"/>
        <w:numPr>
          <w:ilvl w:val="0"/>
          <w:numId w:val="11"/>
        </w:numPr>
        <w:rPr>
          <w:rFonts w:cs="Arial"/>
        </w:rPr>
      </w:pPr>
      <w:r w:rsidRPr="002B553A">
        <w:rPr>
          <w:rFonts w:cs="Arial"/>
        </w:rPr>
        <w:t>You were</w:t>
      </w:r>
    </w:p>
    <w:p w14:paraId="65108DE1" w14:textId="77777777" w:rsidR="003D1471" w:rsidRPr="002B553A" w:rsidRDefault="003D1471" w:rsidP="003D1471">
      <w:pPr>
        <w:pStyle w:val="ListParagraph"/>
        <w:ind w:left="1080"/>
        <w:rPr>
          <w:rFonts w:cs="Arial"/>
        </w:rPr>
      </w:pPr>
    </w:p>
    <w:p w14:paraId="471FD870" w14:textId="77777777" w:rsidR="006940EF" w:rsidRPr="002B553A" w:rsidRDefault="003F4875" w:rsidP="00BA0072">
      <w:pPr>
        <w:pStyle w:val="ListParagraph"/>
        <w:numPr>
          <w:ilvl w:val="0"/>
          <w:numId w:val="6"/>
        </w:numPr>
        <w:rPr>
          <w:rFonts w:cs="Arial"/>
        </w:rPr>
      </w:pPr>
      <w:r w:rsidRPr="002B553A">
        <w:rPr>
          <w:rFonts w:cs="Arial"/>
          <w:highlight w:val="yellow"/>
        </w:rPr>
        <w:t>Highlight</w:t>
      </w:r>
      <w:r w:rsidR="006940EF" w:rsidRPr="002B553A">
        <w:rPr>
          <w:rFonts w:cs="Arial"/>
        </w:rPr>
        <w:t xml:space="preserve"> </w:t>
      </w:r>
      <w:r w:rsidRPr="002B553A">
        <w:rPr>
          <w:rFonts w:cs="Arial"/>
        </w:rPr>
        <w:t>the</w:t>
      </w:r>
      <w:r w:rsidR="006940EF" w:rsidRPr="002B553A">
        <w:rPr>
          <w:rFonts w:cs="Arial"/>
        </w:rPr>
        <w:t xml:space="preserve"> sentences </w:t>
      </w:r>
      <w:r w:rsidRPr="002B553A">
        <w:rPr>
          <w:rFonts w:cs="Arial"/>
        </w:rPr>
        <w:t xml:space="preserve">that </w:t>
      </w:r>
      <w:r w:rsidR="006940EF" w:rsidRPr="002B553A">
        <w:rPr>
          <w:rFonts w:cs="Arial"/>
        </w:rPr>
        <w:t>have grammatical or lexical errors:</w:t>
      </w:r>
    </w:p>
    <w:p w14:paraId="2BBF2984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>I think</w:t>
      </w:r>
      <w:r w:rsidR="00BA0072" w:rsidRPr="002B553A">
        <w:rPr>
          <w:rFonts w:cs="Arial"/>
        </w:rPr>
        <w:t xml:space="preserve"> London is </w:t>
      </w:r>
      <w:proofErr w:type="gramStart"/>
      <w:r w:rsidR="00BA0072" w:rsidRPr="002B553A">
        <w:rPr>
          <w:rFonts w:cs="Arial"/>
        </w:rPr>
        <w:t>more nice</w:t>
      </w:r>
      <w:proofErr w:type="gramEnd"/>
      <w:r w:rsidR="00BA0072" w:rsidRPr="002B553A">
        <w:rPr>
          <w:rFonts w:cs="Arial"/>
        </w:rPr>
        <w:t xml:space="preserve"> than Paris</w:t>
      </w:r>
      <w:r w:rsidR="00D5564C" w:rsidRPr="002B553A">
        <w:rPr>
          <w:rFonts w:cs="Arial"/>
        </w:rPr>
        <w:t>.</w:t>
      </w:r>
    </w:p>
    <w:p w14:paraId="5FA864D9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>The tour guide gave us an excellent a</w:t>
      </w:r>
      <w:r w:rsidR="00BA0072" w:rsidRPr="002B553A">
        <w:rPr>
          <w:rFonts w:cs="Arial"/>
        </w:rPr>
        <w:t>dvice about visiting the museum</w:t>
      </w:r>
      <w:r w:rsidR="00D5564C" w:rsidRPr="002B553A">
        <w:rPr>
          <w:rFonts w:cs="Arial"/>
        </w:rPr>
        <w:t>.</w:t>
      </w:r>
    </w:p>
    <w:p w14:paraId="5A31C600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>I have bee</w:t>
      </w:r>
      <w:r w:rsidR="00BA0072" w:rsidRPr="002B553A">
        <w:rPr>
          <w:rFonts w:cs="Arial"/>
        </w:rPr>
        <w:t>n in New York since three days.</w:t>
      </w:r>
    </w:p>
    <w:p w14:paraId="4285E0CA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 xml:space="preserve">I </w:t>
      </w:r>
      <w:r w:rsidR="005D5503" w:rsidRPr="002B553A">
        <w:rPr>
          <w:rFonts w:cs="Arial"/>
        </w:rPr>
        <w:t>ha</w:t>
      </w:r>
      <w:r w:rsidR="003D1471" w:rsidRPr="002B553A">
        <w:rPr>
          <w:rFonts w:cs="Arial"/>
        </w:rPr>
        <w:t>ve visited Prague every year.</w:t>
      </w:r>
    </w:p>
    <w:p w14:paraId="250D89B7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>We had a very en</w:t>
      </w:r>
      <w:r w:rsidR="00BA0072" w:rsidRPr="002B553A">
        <w:rPr>
          <w:rFonts w:cs="Arial"/>
        </w:rPr>
        <w:t>joyable meal at the restaurant.</w:t>
      </w:r>
    </w:p>
    <w:p w14:paraId="1368ED47" w14:textId="77777777" w:rsidR="00BA0072" w:rsidRPr="002B553A" w:rsidRDefault="006940EF" w:rsidP="00BA0072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 xml:space="preserve">I </w:t>
      </w:r>
      <w:r w:rsidR="00BA0072" w:rsidRPr="002B553A">
        <w:rPr>
          <w:rFonts w:cs="Arial"/>
        </w:rPr>
        <w:t xml:space="preserve">enjoy to look at architecture. </w:t>
      </w:r>
    </w:p>
    <w:p w14:paraId="3B636E52" w14:textId="77777777" w:rsidR="00BA0072" w:rsidRPr="002B553A" w:rsidRDefault="006940EF" w:rsidP="003F4875">
      <w:pPr>
        <w:pStyle w:val="ListParagraph"/>
        <w:numPr>
          <w:ilvl w:val="0"/>
          <w:numId w:val="13"/>
        </w:numPr>
        <w:ind w:left="1080"/>
        <w:rPr>
          <w:rFonts w:cs="Arial"/>
        </w:rPr>
      </w:pPr>
      <w:r w:rsidRPr="002B553A">
        <w:rPr>
          <w:rFonts w:cs="Arial"/>
        </w:rPr>
        <w:t>The tourists are taking a bus trip to the coast.</w:t>
      </w:r>
      <w:r w:rsidR="003F4875" w:rsidRPr="002B553A">
        <w:rPr>
          <w:rFonts w:cs="Arial"/>
        </w:rPr>
        <w:br/>
      </w:r>
    </w:p>
    <w:p w14:paraId="708C1C19" w14:textId="77777777" w:rsidR="00322A12" w:rsidRPr="002B553A" w:rsidRDefault="00322A12" w:rsidP="00322A12">
      <w:pPr>
        <w:pStyle w:val="ListParagraph"/>
        <w:numPr>
          <w:ilvl w:val="0"/>
          <w:numId w:val="6"/>
        </w:numPr>
        <w:spacing w:after="0" w:line="259" w:lineRule="auto"/>
        <w:rPr>
          <w:rFonts w:cs="Arial"/>
        </w:rPr>
      </w:pPr>
      <w:r w:rsidRPr="002B553A">
        <w:rPr>
          <w:rFonts w:cs="Arial"/>
        </w:rPr>
        <w:t>As clearly and briefly as possible, explain</w:t>
      </w:r>
      <w:r w:rsidR="003F4875" w:rsidRPr="002B553A">
        <w:rPr>
          <w:rFonts w:cs="Arial"/>
        </w:rPr>
        <w:t xml:space="preserve"> (in your own words)</w:t>
      </w:r>
      <w:r w:rsidRPr="002B553A">
        <w:rPr>
          <w:rFonts w:cs="Arial"/>
        </w:rPr>
        <w:t xml:space="preserve"> the differen</w:t>
      </w:r>
      <w:r w:rsidR="005D5503" w:rsidRPr="002B553A">
        <w:rPr>
          <w:rFonts w:cs="Arial"/>
        </w:rPr>
        <w:t>ce between the pairs of words to</w:t>
      </w:r>
      <w:r w:rsidRPr="002B553A">
        <w:rPr>
          <w:rFonts w:cs="Arial"/>
        </w:rPr>
        <w:t xml:space="preserve"> a non-native English speaker.</w:t>
      </w:r>
    </w:p>
    <w:p w14:paraId="4A1EE2E4" w14:textId="77777777" w:rsidR="006940EF" w:rsidRPr="002B553A" w:rsidRDefault="006940EF" w:rsidP="006940EF">
      <w:pPr>
        <w:spacing w:after="0" w:line="259" w:lineRule="auto"/>
        <w:ind w:left="720"/>
      </w:pPr>
    </w:p>
    <w:p w14:paraId="1DF32FC1" w14:textId="77777777" w:rsidR="006940EF" w:rsidRPr="002B553A" w:rsidRDefault="006940EF" w:rsidP="006940EF">
      <w:pPr>
        <w:spacing w:after="0" w:line="259" w:lineRule="auto"/>
        <w:ind w:left="720"/>
        <w:rPr>
          <w:color w:val="FF0000"/>
        </w:rPr>
      </w:pPr>
      <w:r w:rsidRPr="002B553A">
        <w:rPr>
          <w:rFonts w:cs="Arial"/>
        </w:rPr>
        <w:t>Accept</w:t>
      </w:r>
      <w:r w:rsidR="003F4875" w:rsidRPr="002B553A">
        <w:rPr>
          <w:rFonts w:cs="Arial"/>
        </w:rPr>
        <w:t xml:space="preserve"> </w:t>
      </w:r>
      <w:r w:rsidRPr="002B553A">
        <w:rPr>
          <w:rFonts w:cs="Arial"/>
        </w:rPr>
        <w:t>/</w:t>
      </w:r>
      <w:r w:rsidR="003F4875" w:rsidRPr="002B553A">
        <w:rPr>
          <w:rFonts w:cs="Arial"/>
        </w:rPr>
        <w:t xml:space="preserve"> </w:t>
      </w:r>
      <w:r w:rsidRPr="002B553A">
        <w:rPr>
          <w:rFonts w:cs="Arial"/>
        </w:rPr>
        <w:t>Except</w:t>
      </w:r>
    </w:p>
    <w:p w14:paraId="157BBA4F" w14:textId="77777777" w:rsidR="005D5503" w:rsidRPr="002B553A" w:rsidRDefault="005D5503" w:rsidP="00322A12">
      <w:pPr>
        <w:pStyle w:val="ListParagraph"/>
        <w:spacing w:after="0" w:line="259" w:lineRule="auto"/>
        <w:rPr>
          <w:rFonts w:cs="Arial"/>
        </w:rPr>
      </w:pPr>
    </w:p>
    <w:p w14:paraId="46A72F35" w14:textId="77777777" w:rsidR="000672B9" w:rsidRPr="002B553A" w:rsidRDefault="006940EF" w:rsidP="003D1471">
      <w:pPr>
        <w:pStyle w:val="ListParagraph"/>
        <w:spacing w:after="0" w:line="259" w:lineRule="auto"/>
        <w:rPr>
          <w:rFonts w:cs="Arial"/>
        </w:rPr>
      </w:pPr>
      <w:r w:rsidRPr="002B553A">
        <w:rPr>
          <w:rFonts w:cs="Arial"/>
        </w:rPr>
        <w:t>Your</w:t>
      </w:r>
      <w:r w:rsidR="003F4875" w:rsidRPr="002B553A">
        <w:rPr>
          <w:rFonts w:cs="Arial"/>
        </w:rPr>
        <w:t xml:space="preserve"> </w:t>
      </w:r>
      <w:r w:rsidRPr="002B553A">
        <w:rPr>
          <w:rFonts w:cs="Arial"/>
        </w:rPr>
        <w:t>/</w:t>
      </w:r>
      <w:r w:rsidR="003F4875" w:rsidRPr="002B553A">
        <w:rPr>
          <w:rFonts w:cs="Arial"/>
        </w:rPr>
        <w:t xml:space="preserve"> </w:t>
      </w:r>
      <w:proofErr w:type="gramStart"/>
      <w:r w:rsidRPr="002B553A">
        <w:rPr>
          <w:rFonts w:cs="Arial"/>
        </w:rPr>
        <w:t>You’re</w:t>
      </w:r>
      <w:proofErr w:type="gramEnd"/>
    </w:p>
    <w:p w14:paraId="16CADB2C" w14:textId="77777777" w:rsidR="003D1471" w:rsidRPr="002B553A" w:rsidRDefault="003D1471" w:rsidP="003D1471">
      <w:pPr>
        <w:pStyle w:val="ListParagraph"/>
        <w:spacing w:after="0" w:line="259" w:lineRule="auto"/>
        <w:rPr>
          <w:rFonts w:cs="Arial"/>
        </w:rPr>
      </w:pPr>
    </w:p>
    <w:p w14:paraId="604283FB" w14:textId="221E4C72" w:rsidR="00C14CCA" w:rsidRPr="004E618D" w:rsidRDefault="006940EF" w:rsidP="004E618D">
      <w:pPr>
        <w:ind w:left="720"/>
      </w:pPr>
      <w:r w:rsidRPr="002B553A">
        <w:rPr>
          <w:rFonts w:cs="Arial"/>
        </w:rPr>
        <w:t>Advice</w:t>
      </w:r>
      <w:r w:rsidR="003F4875" w:rsidRPr="002B553A">
        <w:rPr>
          <w:rFonts w:cs="Arial"/>
        </w:rPr>
        <w:t xml:space="preserve"> </w:t>
      </w:r>
      <w:r w:rsidRPr="002B553A">
        <w:rPr>
          <w:rFonts w:cs="Arial"/>
        </w:rPr>
        <w:t>/</w:t>
      </w:r>
      <w:r w:rsidR="003F4875" w:rsidRPr="002B553A">
        <w:rPr>
          <w:rFonts w:cs="Arial"/>
        </w:rPr>
        <w:t xml:space="preserve"> </w:t>
      </w:r>
      <w:proofErr w:type="gramStart"/>
      <w:r w:rsidRPr="002B553A">
        <w:rPr>
          <w:rFonts w:cs="Arial"/>
        </w:rPr>
        <w:t>Advise</w:t>
      </w:r>
      <w:proofErr w:type="gramEnd"/>
    </w:p>
    <w:p w14:paraId="59CC2CF5" w14:textId="11199803" w:rsidR="005F5312" w:rsidRPr="002B553A" w:rsidRDefault="005F5312" w:rsidP="005F5312">
      <w:pPr>
        <w:rPr>
          <w:rFonts w:cs="Arial"/>
          <w:b/>
        </w:rPr>
      </w:pPr>
      <w:r>
        <w:rPr>
          <w:rFonts w:cs="Arial"/>
          <w:b/>
        </w:rPr>
        <w:t>Section Five</w:t>
      </w:r>
      <w:r w:rsidRPr="002B553A">
        <w:rPr>
          <w:rFonts w:cs="Arial"/>
          <w:b/>
        </w:rPr>
        <w:t xml:space="preserve">: </w:t>
      </w:r>
      <w:r>
        <w:rPr>
          <w:rFonts w:cs="Arial"/>
          <w:b/>
        </w:rPr>
        <w:t>Accent Marker Sample</w:t>
      </w:r>
    </w:p>
    <w:p w14:paraId="72CE1A4F" w14:textId="6A35031C" w:rsidR="006940EF" w:rsidRDefault="005F5312" w:rsidP="005F5312">
      <w:r>
        <w:t>This is a test to identify your accent. Please use the “</w:t>
      </w:r>
      <w:r w:rsidR="008F50E8">
        <w:t>Voice</w:t>
      </w:r>
      <w:r>
        <w:t xml:space="preserve"> Recorder” or “QuickTime Player (for Mac)” on your computer to record yourself reading the following paragraph. Please read it out loud and clear, with a medium pace. Please save the audio file in one of the following format: wav, mp3, wma, m4a. </w:t>
      </w:r>
      <w:r w:rsidR="008F50E8">
        <w:t xml:space="preserve">Please name the file using your name. For example: Billy.m4a. </w:t>
      </w:r>
    </w:p>
    <w:p w14:paraId="47BE3744" w14:textId="77777777" w:rsidR="008F50E8" w:rsidRPr="008F50E8" w:rsidRDefault="008F50E8" w:rsidP="008F50E8">
      <w:pPr>
        <w:ind w:left="720"/>
        <w:rPr>
          <w:rFonts w:cs="Arial"/>
        </w:rPr>
      </w:pPr>
      <w:r w:rsidRPr="008F50E8">
        <w:rPr>
          <w:rFonts w:cs="Arial"/>
        </w:rPr>
        <w:lastRenderedPageBreak/>
        <w:t xml:space="preserve">My name is xxx. </w:t>
      </w:r>
    </w:p>
    <w:p w14:paraId="2A049644" w14:textId="4E24A5C3" w:rsidR="008F50E8" w:rsidRPr="008F50E8" w:rsidRDefault="008F50E8" w:rsidP="008F50E8">
      <w:pPr>
        <w:ind w:left="720"/>
        <w:rPr>
          <w:rFonts w:cs="Arial"/>
        </w:rPr>
      </w:pPr>
      <w:r w:rsidRPr="008F50E8">
        <w:rPr>
          <w:rFonts w:cs="Arial"/>
        </w:rPr>
        <w:t xml:space="preserve">Please call Stella.  Ask her to bring these things with her from the store:  six spoons of fresh snow peas, five thick slabs of blue cheese, a </w:t>
      </w:r>
      <w:proofErr w:type="spellStart"/>
      <w:r w:rsidRPr="008F50E8">
        <w:rPr>
          <w:rFonts w:cs="Arial"/>
        </w:rPr>
        <w:t>litre</w:t>
      </w:r>
      <w:proofErr w:type="spellEnd"/>
      <w:r w:rsidRPr="008F50E8">
        <w:rPr>
          <w:rFonts w:cs="Arial"/>
        </w:rPr>
        <w:t xml:space="preserve"> of clear apple juice, some pure olive oil and maybe a book for her brother Bob.  We also need a small plastic snake and a big toy frog for the kids.  She can scoop these things into three red bags, and we will go look for her on Wednesday outside the train station.</w:t>
      </w:r>
    </w:p>
    <w:p w14:paraId="537E6776" w14:textId="496E5620" w:rsidR="008F50E8" w:rsidRDefault="008F50E8" w:rsidP="008F50E8">
      <w:pPr>
        <w:ind w:left="720"/>
        <w:rPr>
          <w:rFonts w:cs="Arial"/>
        </w:rPr>
      </w:pPr>
      <w:r w:rsidRPr="008F50E8">
        <w:rPr>
          <w:rFonts w:cs="Arial"/>
        </w:rPr>
        <w:t xml:space="preserve">Please also let her know that her secretary called to confirm the comments about her colleagues.  </w:t>
      </w:r>
    </w:p>
    <w:p w14:paraId="28EAF3BA" w14:textId="77777777" w:rsidR="004E618D" w:rsidRDefault="004E618D" w:rsidP="008F50E8">
      <w:pPr>
        <w:ind w:left="720"/>
        <w:rPr>
          <w:rFonts w:cs="Arial"/>
        </w:rPr>
      </w:pPr>
    </w:p>
    <w:p w14:paraId="3D444B99" w14:textId="54388B04" w:rsidR="008F50E8" w:rsidRPr="004E618D" w:rsidRDefault="008F50E8" w:rsidP="004E618D">
      <w:pPr>
        <w:spacing w:line="240" w:lineRule="auto"/>
        <w:contextualSpacing/>
        <w:rPr>
          <w:rFonts w:cs="Arial"/>
          <w:u w:val="single"/>
        </w:rPr>
      </w:pPr>
      <w:r w:rsidRPr="004E618D">
        <w:rPr>
          <w:rFonts w:cs="Arial"/>
          <w:u w:val="single"/>
        </w:rPr>
        <w:t xml:space="preserve">Tips: </w:t>
      </w:r>
    </w:p>
    <w:p w14:paraId="183A09AC" w14:textId="29A1EDED" w:rsidR="008F50E8" w:rsidRDefault="008F50E8" w:rsidP="004E618D">
      <w:pPr>
        <w:spacing w:line="240" w:lineRule="auto"/>
        <w:contextualSpacing/>
        <w:rPr>
          <w:rFonts w:cs="Arial"/>
        </w:rPr>
      </w:pPr>
      <w:r>
        <w:rPr>
          <w:rFonts w:cs="Arial"/>
        </w:rPr>
        <w:t xml:space="preserve">Windows users: </w:t>
      </w:r>
      <w:r w:rsidRPr="008F50E8">
        <w:rPr>
          <w:rFonts w:cs="Arial"/>
        </w:rPr>
        <w:t xml:space="preserve">you can find the </w:t>
      </w:r>
      <w:r w:rsidR="004E618D">
        <w:rPr>
          <w:rFonts w:cs="Arial"/>
        </w:rPr>
        <w:t>“</w:t>
      </w:r>
      <w:r w:rsidRPr="008F50E8">
        <w:rPr>
          <w:rFonts w:cs="Arial"/>
        </w:rPr>
        <w:t>Voice Recorder</w:t>
      </w:r>
      <w:r w:rsidR="004E618D">
        <w:rPr>
          <w:rFonts w:cs="Arial"/>
        </w:rPr>
        <w:t>”</w:t>
      </w:r>
      <w:r w:rsidRPr="008F50E8">
        <w:rPr>
          <w:rFonts w:cs="Arial"/>
        </w:rPr>
        <w:t xml:space="preserve"> </w:t>
      </w:r>
      <w:r w:rsidR="004E618D">
        <w:rPr>
          <w:rFonts w:cs="Arial"/>
        </w:rPr>
        <w:t xml:space="preserve">by using the search feature of your windows menu. </w:t>
      </w:r>
    </w:p>
    <w:p w14:paraId="443164F4" w14:textId="14C990A5" w:rsidR="004E618D" w:rsidRPr="008F50E8" w:rsidRDefault="004E618D" w:rsidP="004E618D">
      <w:pPr>
        <w:spacing w:line="240" w:lineRule="auto"/>
        <w:contextualSpacing/>
        <w:rPr>
          <w:rFonts w:cs="Arial"/>
        </w:rPr>
      </w:pPr>
      <w:r>
        <w:rPr>
          <w:rFonts w:cs="Arial"/>
        </w:rPr>
        <w:t xml:space="preserve">Mac users: Please click on “File – New audio recording” in QuickTime Player menu to use the recording feature. </w:t>
      </w:r>
    </w:p>
    <w:sectPr w:rsidR="004E618D" w:rsidRPr="008F50E8" w:rsidSect="003D1471">
      <w:headerReference w:type="default" r:id="rId13"/>
      <w:pgSz w:w="11906" w:h="16838"/>
      <w:pgMar w:top="1620" w:right="720" w:bottom="1440" w:left="720" w:header="288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9DBEF0" w14:textId="77777777" w:rsidR="004912DD" w:rsidRDefault="004912DD" w:rsidP="00BA0072">
      <w:pPr>
        <w:spacing w:after="0" w:line="240" w:lineRule="auto"/>
      </w:pPr>
      <w:r>
        <w:separator/>
      </w:r>
    </w:p>
  </w:endnote>
  <w:endnote w:type="continuationSeparator" w:id="0">
    <w:p w14:paraId="4257AB92" w14:textId="77777777" w:rsidR="004912DD" w:rsidRDefault="004912DD" w:rsidP="00BA0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F61D7" w14:textId="77777777" w:rsidR="004912DD" w:rsidRDefault="004912DD" w:rsidP="00BA0072">
      <w:pPr>
        <w:spacing w:after="0" w:line="240" w:lineRule="auto"/>
      </w:pPr>
      <w:r>
        <w:separator/>
      </w:r>
    </w:p>
  </w:footnote>
  <w:footnote w:type="continuationSeparator" w:id="0">
    <w:p w14:paraId="6F35E4CD" w14:textId="77777777" w:rsidR="004912DD" w:rsidRDefault="004912DD" w:rsidP="00BA00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81DD9F" w14:textId="77777777" w:rsidR="00E10990" w:rsidRDefault="00E10990">
    <w:pPr>
      <w:pStyle w:val="Header"/>
    </w:pPr>
    <w:r>
      <w:rPr>
        <w:rFonts w:ascii="Arial" w:hAnsi="Arial" w:cs="Arial"/>
        <w:noProof/>
        <w:sz w:val="24"/>
        <w:szCs w:val="24"/>
        <w:lang w:val="en-ZA" w:eastAsia="en-ZA"/>
      </w:rPr>
      <w:drawing>
        <wp:inline distT="0" distB="0" distL="0" distR="0" wp14:anchorId="3BB0913E" wp14:editId="7FC0CC7D">
          <wp:extent cx="783772" cy="534158"/>
          <wp:effectExtent l="0" t="0" r="0" b="0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f_blu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333" cy="5352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77E38">
      <w:t xml:space="preserve">Freelance South Africa, Online Teachers </w:t>
    </w:r>
    <w:r>
      <w:t xml:space="preserve">– Pre-Interview Questionnaire </w:t>
    </w:r>
  </w:p>
  <w:p w14:paraId="471FD675" w14:textId="77777777" w:rsidR="00E10990" w:rsidRDefault="00E1099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9332A4"/>
    <w:multiLevelType w:val="hybridMultilevel"/>
    <w:tmpl w:val="4712C9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2A22CC"/>
    <w:multiLevelType w:val="hybridMultilevel"/>
    <w:tmpl w:val="52887D7A"/>
    <w:lvl w:ilvl="0" w:tplc="FE2C66B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3D0377"/>
    <w:multiLevelType w:val="hybridMultilevel"/>
    <w:tmpl w:val="AFC6F5A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BC26170"/>
    <w:multiLevelType w:val="hybridMultilevel"/>
    <w:tmpl w:val="14846126"/>
    <w:lvl w:ilvl="0" w:tplc="4ECA07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29705DA"/>
    <w:multiLevelType w:val="hybridMultilevel"/>
    <w:tmpl w:val="225C8A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2B17988"/>
    <w:multiLevelType w:val="multilevel"/>
    <w:tmpl w:val="4B7AF0BE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6">
    <w:nsid w:val="39663D6F"/>
    <w:multiLevelType w:val="hybridMultilevel"/>
    <w:tmpl w:val="3604B9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3C5429A4"/>
    <w:multiLevelType w:val="hybridMultilevel"/>
    <w:tmpl w:val="A96CFD42"/>
    <w:lvl w:ilvl="0" w:tplc="CD5A9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6684D78"/>
    <w:multiLevelType w:val="hybridMultilevel"/>
    <w:tmpl w:val="6B5E680C"/>
    <w:lvl w:ilvl="0" w:tplc="A276090C">
      <w:start w:val="2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6975DC0"/>
    <w:multiLevelType w:val="hybridMultilevel"/>
    <w:tmpl w:val="FD3C6A40"/>
    <w:lvl w:ilvl="0" w:tplc="1C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48F527BC"/>
    <w:multiLevelType w:val="hybridMultilevel"/>
    <w:tmpl w:val="F196AB66"/>
    <w:lvl w:ilvl="0" w:tplc="4C1E73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55A85768"/>
    <w:multiLevelType w:val="hybridMultilevel"/>
    <w:tmpl w:val="B1DA6410"/>
    <w:lvl w:ilvl="0" w:tplc="3CFE2CD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C945795"/>
    <w:multiLevelType w:val="hybridMultilevel"/>
    <w:tmpl w:val="9C1C8A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54407A"/>
    <w:multiLevelType w:val="hybridMultilevel"/>
    <w:tmpl w:val="15C6BF14"/>
    <w:lvl w:ilvl="0" w:tplc="0C6028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C1D5C31"/>
    <w:multiLevelType w:val="hybridMultilevel"/>
    <w:tmpl w:val="77243CF8"/>
    <w:lvl w:ilvl="0" w:tplc="9D507A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0B364B4"/>
    <w:multiLevelType w:val="hybridMultilevel"/>
    <w:tmpl w:val="A5484FB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7EA2233"/>
    <w:multiLevelType w:val="hybridMultilevel"/>
    <w:tmpl w:val="425AF98E"/>
    <w:lvl w:ilvl="0" w:tplc="C83085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CF87B2B"/>
    <w:multiLevelType w:val="hybridMultilevel"/>
    <w:tmpl w:val="1DB299E8"/>
    <w:lvl w:ilvl="0" w:tplc="BEDEF8E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2"/>
  </w:num>
  <w:num w:numId="2">
    <w:abstractNumId w:val="0"/>
  </w:num>
  <w:num w:numId="3">
    <w:abstractNumId w:val="12"/>
  </w:num>
  <w:num w:numId="4">
    <w:abstractNumId w:val="6"/>
  </w:num>
  <w:num w:numId="5">
    <w:abstractNumId w:val="17"/>
  </w:num>
  <w:num w:numId="6">
    <w:abstractNumId w:val="3"/>
  </w:num>
  <w:num w:numId="7">
    <w:abstractNumId w:val="14"/>
  </w:num>
  <w:num w:numId="8">
    <w:abstractNumId w:val="7"/>
  </w:num>
  <w:num w:numId="9">
    <w:abstractNumId w:val="8"/>
  </w:num>
  <w:num w:numId="10">
    <w:abstractNumId w:val="1"/>
  </w:num>
  <w:num w:numId="11">
    <w:abstractNumId w:val="13"/>
  </w:num>
  <w:num w:numId="12">
    <w:abstractNumId w:val="10"/>
  </w:num>
  <w:num w:numId="13">
    <w:abstractNumId w:val="15"/>
  </w:num>
  <w:num w:numId="14">
    <w:abstractNumId w:val="16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</w:num>
  <w:num w:numId="17">
    <w:abstractNumId w:val="4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NrQwNjAxMLU0MzRT0lEKTi0uzszPAykwrAUANa+BwywAAAA="/>
  </w:docVars>
  <w:rsids>
    <w:rsidRoot w:val="005E629C"/>
    <w:rsid w:val="00047D51"/>
    <w:rsid w:val="000672B9"/>
    <w:rsid w:val="00080DD7"/>
    <w:rsid w:val="000973B0"/>
    <w:rsid w:val="000B5853"/>
    <w:rsid w:val="000C4B32"/>
    <w:rsid w:val="000E05BE"/>
    <w:rsid w:val="00105CF4"/>
    <w:rsid w:val="001A771D"/>
    <w:rsid w:val="001C1432"/>
    <w:rsid w:val="002404DF"/>
    <w:rsid w:val="00262A07"/>
    <w:rsid w:val="002B553A"/>
    <w:rsid w:val="00300F6C"/>
    <w:rsid w:val="003014EC"/>
    <w:rsid w:val="00313A15"/>
    <w:rsid w:val="00322A12"/>
    <w:rsid w:val="00334F81"/>
    <w:rsid w:val="003528C1"/>
    <w:rsid w:val="003610D3"/>
    <w:rsid w:val="003D1471"/>
    <w:rsid w:val="003F4875"/>
    <w:rsid w:val="003F4DF5"/>
    <w:rsid w:val="00405446"/>
    <w:rsid w:val="00466B4B"/>
    <w:rsid w:val="004773F5"/>
    <w:rsid w:val="00483986"/>
    <w:rsid w:val="004912DD"/>
    <w:rsid w:val="004A3872"/>
    <w:rsid w:val="004E618D"/>
    <w:rsid w:val="00520D5E"/>
    <w:rsid w:val="005C18D1"/>
    <w:rsid w:val="005C639C"/>
    <w:rsid w:val="005D5503"/>
    <w:rsid w:val="005D731C"/>
    <w:rsid w:val="005E629C"/>
    <w:rsid w:val="005F5312"/>
    <w:rsid w:val="006332B9"/>
    <w:rsid w:val="006765B4"/>
    <w:rsid w:val="006940EF"/>
    <w:rsid w:val="006F2288"/>
    <w:rsid w:val="00742186"/>
    <w:rsid w:val="00753113"/>
    <w:rsid w:val="007A5035"/>
    <w:rsid w:val="007F3A87"/>
    <w:rsid w:val="008A053A"/>
    <w:rsid w:val="008B50A6"/>
    <w:rsid w:val="008F50E8"/>
    <w:rsid w:val="00922A90"/>
    <w:rsid w:val="009E2B03"/>
    <w:rsid w:val="009E5C06"/>
    <w:rsid w:val="00AD3679"/>
    <w:rsid w:val="00AE31DB"/>
    <w:rsid w:val="00AF6A1C"/>
    <w:rsid w:val="00B2135A"/>
    <w:rsid w:val="00B73807"/>
    <w:rsid w:val="00B84BC1"/>
    <w:rsid w:val="00BA0072"/>
    <w:rsid w:val="00C14CCA"/>
    <w:rsid w:val="00C54DE7"/>
    <w:rsid w:val="00C6413C"/>
    <w:rsid w:val="00CB3C1D"/>
    <w:rsid w:val="00CE7C43"/>
    <w:rsid w:val="00CF170B"/>
    <w:rsid w:val="00D431DB"/>
    <w:rsid w:val="00D5564C"/>
    <w:rsid w:val="00D77E38"/>
    <w:rsid w:val="00D87A73"/>
    <w:rsid w:val="00D96432"/>
    <w:rsid w:val="00DD6179"/>
    <w:rsid w:val="00DE1C98"/>
    <w:rsid w:val="00DE6619"/>
    <w:rsid w:val="00DE66F1"/>
    <w:rsid w:val="00E10990"/>
    <w:rsid w:val="00E11DDE"/>
    <w:rsid w:val="00E17549"/>
    <w:rsid w:val="00E22D55"/>
    <w:rsid w:val="00F209C5"/>
    <w:rsid w:val="00F660A0"/>
    <w:rsid w:val="00F6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B2BB12"/>
  <w15:docId w15:val="{C24B3D4C-8D75-463E-9851-408D4E38E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5E629C"/>
    <w:pPr>
      <w:ind w:left="720"/>
      <w:contextualSpacing/>
    </w:pPr>
  </w:style>
  <w:style w:type="table" w:styleId="TableGrid">
    <w:name w:val="Table Grid"/>
    <w:basedOn w:val="TableNormal"/>
    <w:uiPriority w:val="59"/>
    <w:rsid w:val="005E629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22A12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0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072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A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0072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A0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0072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0544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6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vc.ef.com/evc15/meeting/tools/studenttechchec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sa@etteachers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0FEEC80AEB54AAE206B55284D0F27" ma:contentTypeVersion="4" ma:contentTypeDescription="Create a new document." ma:contentTypeScope="" ma:versionID="f8d6a7f735fc879663e16da6b7fd1c8c">
  <xsd:schema xmlns:xsd="http://www.w3.org/2001/XMLSchema" xmlns:xs="http://www.w3.org/2001/XMLSchema" xmlns:p="http://schemas.microsoft.com/office/2006/metadata/properties" xmlns:ns2="f0f7a69b-1e33-4150-b5d6-a9fb68d41321" xmlns:ns3="74c79b4d-4948-4275-9e33-a28aa17423d4" targetNamespace="http://schemas.microsoft.com/office/2006/metadata/properties" ma:root="true" ma:fieldsID="a0e6d85385ef116f3ae4925e1ce5d040" ns2:_="" ns3:_="">
    <xsd:import namespace="f0f7a69b-1e33-4150-b5d6-a9fb68d41321"/>
    <xsd:import namespace="74c79b4d-4948-4275-9e33-a28aa17423d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f7a69b-1e33-4150-b5d6-a9fb68d413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c79b4d-4948-4275-9e33-a28aa17423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376445-E946-4DCA-90BB-2184434213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4A03A2-1CA1-4699-A86C-5095243D90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E16A4C-3CCF-48F9-9ED4-CB4A8090E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f7a69b-1e33-4150-b5d6-a9fb68d41321"/>
    <ds:schemaRef ds:uri="74c79b4d-4948-4275-9e33-a28aa17423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5690A59-C0EA-4ED4-903E-758DE5AD3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lance Teachers</vt:lpstr>
    </vt:vector>
  </TitlesOfParts>
  <Company>EF Education First</Company>
  <LinksUpToDate>false</LinksUpToDate>
  <CharactersWithSpaces>5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lance Teachers</dc:title>
  <dc:creator>Ross.Harrison@EF.com</dc:creator>
  <cp:lastModifiedBy>imani niyigena</cp:lastModifiedBy>
  <cp:revision>4</cp:revision>
  <dcterms:created xsi:type="dcterms:W3CDTF">2019-07-10T12:39:00Z</dcterms:created>
  <dcterms:modified xsi:type="dcterms:W3CDTF">2019-12-0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D0FEEC80AEB54AAE206B55284D0F27</vt:lpwstr>
  </property>
</Properties>
</file>